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8D25DD" w14:textId="4ED8B494" w:rsidR="00634487" w:rsidRPr="002733C6" w:rsidRDefault="003D60FE" w:rsidP="00634487">
      <w:pPr>
        <w:jc w:val="center"/>
        <w:rPr>
          <w:rFonts w:asciiTheme="majorHAnsi" w:eastAsiaTheme="majorEastAsia" w:hAnsiTheme="majorHAnsi" w:cstheme="majorBidi"/>
          <w:b/>
          <w:bCs/>
          <w:spacing w:val="-10"/>
          <w:kern w:val="28"/>
          <w:sz w:val="44"/>
          <w:szCs w:val="44"/>
        </w:rPr>
      </w:pPr>
      <w:r>
        <w:rPr>
          <w:rFonts w:asciiTheme="majorHAnsi" w:eastAsiaTheme="majorEastAsia" w:hAnsiTheme="majorHAnsi" w:cstheme="majorBidi"/>
          <w:b/>
          <w:spacing w:val="-10"/>
          <w:kern w:val="28"/>
          <w:sz w:val="44"/>
          <w:szCs w:val="44"/>
        </w:rPr>
        <w:t>Predict Stock Prices with LSTM</w:t>
      </w:r>
    </w:p>
    <w:p w14:paraId="6AF25245" w14:textId="7CBC5252" w:rsidR="00634487" w:rsidRDefault="00E952EB" w:rsidP="00634487">
      <w:r>
        <w:rPr>
          <w:noProof/>
        </w:rPr>
        <mc:AlternateContent>
          <mc:Choice Requires="wps">
            <w:drawing>
              <wp:anchor distT="45720" distB="45720" distL="114300" distR="114300" simplePos="0" relativeHeight="251659264" behindDoc="0" locked="0" layoutInCell="1" allowOverlap="1" wp14:anchorId="0503EEBA" wp14:editId="7EE43BB4">
                <wp:simplePos x="0" y="0"/>
                <wp:positionH relativeFrom="column">
                  <wp:posOffset>4030980</wp:posOffset>
                </wp:positionH>
                <wp:positionV relativeFrom="paragraph">
                  <wp:posOffset>445364</wp:posOffset>
                </wp:positionV>
                <wp:extent cx="2360930" cy="857250"/>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57250"/>
                        </a:xfrm>
                        <a:prstGeom prst="rect">
                          <a:avLst/>
                        </a:prstGeom>
                        <a:solidFill>
                          <a:srgbClr val="FFFFFF"/>
                        </a:solidFill>
                        <a:ln w="9525">
                          <a:noFill/>
                          <a:miter lim="800000"/>
                          <a:headEnd/>
                          <a:tailEnd/>
                        </a:ln>
                      </wps:spPr>
                      <wps:txbx>
                        <w:txbxContent>
                          <w:p w14:paraId="7BC1CE58" w14:textId="77777777" w:rsidR="00634487" w:rsidRDefault="00634487" w:rsidP="00634487">
                            <w:pPr>
                              <w:pStyle w:val="NoSpacing"/>
                              <w:jc w:val="center"/>
                            </w:pPr>
                            <w:r>
                              <w:t>Bharath Koneti</w:t>
                            </w:r>
                          </w:p>
                          <w:p w14:paraId="551607BE" w14:textId="77777777" w:rsidR="00634487" w:rsidRDefault="00634487" w:rsidP="00634487">
                            <w:pPr>
                              <w:pStyle w:val="NoSpacing"/>
                              <w:jc w:val="center"/>
                            </w:pPr>
                            <w:r>
                              <w:t>Department of Computer Science</w:t>
                            </w:r>
                          </w:p>
                          <w:p w14:paraId="4933F4F1" w14:textId="77777777" w:rsidR="00634487" w:rsidRDefault="00634487" w:rsidP="00634487">
                            <w:pPr>
                              <w:pStyle w:val="NoSpacing"/>
                              <w:jc w:val="center"/>
                            </w:pPr>
                            <w:r>
                              <w:t>University of Illinois, Chicago</w:t>
                            </w:r>
                          </w:p>
                          <w:p w14:paraId="6948911F" w14:textId="77777777" w:rsidR="00634487" w:rsidRDefault="00634487" w:rsidP="00634487">
                            <w:pPr>
                              <w:pStyle w:val="NoSpacing"/>
                              <w:jc w:val="center"/>
                            </w:pPr>
                            <w:r w:rsidRPr="00C0535A">
                              <w:t>Bkonet2@uic.edu</w:t>
                            </w:r>
                          </w:p>
                          <w:p w14:paraId="1FF44EB8" w14:textId="77777777" w:rsidR="00634487" w:rsidRDefault="00634487" w:rsidP="0063448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0503EEBA" id="_x0000_t202" coordsize="21600,21600" o:spt="202" path="m,l,21600r21600,l21600,xe">
                <v:stroke joinstyle="miter"/>
                <v:path gradientshapeok="t" o:connecttype="rect"/>
              </v:shapetype>
              <v:shape id="Text Box 2" o:spid="_x0000_s1026" type="#_x0000_t202" style="position:absolute;margin-left:317.4pt;margin-top:35.05pt;width:185.9pt;height:67.5pt;z-index:251659264;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" stroked="f">
                <v:textbox>
                  <w:txbxContent>
                    <w:p w14:paraId="7BC1CE58" w14:textId="77777777" w:rsidR="00634487" w:rsidRDefault="00634487" w:rsidP="00634487">
                      <w:pPr>
                        <w:pStyle w:val="NoSpacing"/>
                        <w:jc w:val="center"/>
                      </w:pPr>
                      <w:r>
                        <w:t>Bharath Koneti</w:t>
                      </w:r>
                    </w:p>
                    <w:p w14:paraId="551607BE" w14:textId="77777777" w:rsidR="00634487" w:rsidRDefault="00634487" w:rsidP="00634487">
                      <w:pPr>
                        <w:pStyle w:val="NoSpacing"/>
                        <w:jc w:val="center"/>
                      </w:pPr>
                      <w:r>
                        <w:t>Department of Computer Science</w:t>
                      </w:r>
                    </w:p>
                    <w:p w14:paraId="4933F4F1" w14:textId="77777777" w:rsidR="00634487" w:rsidRDefault="00634487" w:rsidP="00634487">
                      <w:pPr>
                        <w:pStyle w:val="NoSpacing"/>
                        <w:jc w:val="center"/>
                      </w:pPr>
                      <w:r>
                        <w:t>University of Illinois, Chicago</w:t>
                      </w:r>
                    </w:p>
                    <w:p w14:paraId="6948911F" w14:textId="77777777" w:rsidR="00634487" w:rsidRDefault="00634487" w:rsidP="00634487">
                      <w:pPr>
                        <w:pStyle w:val="NoSpacing"/>
                        <w:jc w:val="center"/>
                      </w:pPr>
                      <w:r w:rsidRPr="00C0535A">
                        <w:t>Bkonet2@uic.edu</w:t>
                      </w:r>
                    </w:p>
                    <w:p w14:paraId="1FF44EB8" w14:textId="77777777" w:rsidR="00634487" w:rsidRDefault="00634487" w:rsidP="00634487"/>
                  </w:txbxContent>
                </v:textbox>
                <w10:wrap type="square"/>
              </v:shape>
            </w:pict>
          </mc:Fallback>
        </mc:AlternateContent>
      </w:r>
      <w:r>
        <w:rPr>
          <w:noProof/>
        </w:rPr>
        <mc:AlternateContent>
          <mc:Choice Requires="wps">
            <w:drawing>
              <wp:anchor distT="45720" distB="45720" distL="114300" distR="114300" simplePos="0" relativeHeight="251661312" behindDoc="0" locked="0" layoutInCell="1" allowOverlap="1" wp14:anchorId="72C18E6B" wp14:editId="5FAF0E5F">
                <wp:simplePos x="0" y="0"/>
                <wp:positionH relativeFrom="column">
                  <wp:posOffset>1899285</wp:posOffset>
                </wp:positionH>
                <wp:positionV relativeFrom="paragraph">
                  <wp:posOffset>480060</wp:posOffset>
                </wp:positionV>
                <wp:extent cx="2360930" cy="857250"/>
                <wp:effectExtent l="0" t="0" r="381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57250"/>
                        </a:xfrm>
                        <a:prstGeom prst="rect">
                          <a:avLst/>
                        </a:prstGeom>
                        <a:solidFill>
                          <a:srgbClr val="FFFFFF"/>
                        </a:solidFill>
                        <a:ln w="9525">
                          <a:noFill/>
                          <a:miter lim="800000"/>
                          <a:headEnd/>
                          <a:tailEnd/>
                        </a:ln>
                      </wps:spPr>
                      <wps:txbx>
                        <w:txbxContent>
                          <w:p w14:paraId="693D35D2" w14:textId="77777777" w:rsidR="00634487" w:rsidRDefault="00634487" w:rsidP="00634487">
                            <w:pPr>
                              <w:pStyle w:val="NoSpacing"/>
                              <w:jc w:val="center"/>
                            </w:pPr>
                            <w:r>
                              <w:t>Nihal Pratap Ghanathe</w:t>
                            </w:r>
                          </w:p>
                          <w:p w14:paraId="6C46AFF9" w14:textId="77777777" w:rsidR="00634487" w:rsidRDefault="00634487" w:rsidP="00634487">
                            <w:pPr>
                              <w:pStyle w:val="NoSpacing"/>
                              <w:jc w:val="center"/>
                            </w:pPr>
                            <w:r>
                              <w:t>Department of Computer Science</w:t>
                            </w:r>
                          </w:p>
                          <w:p w14:paraId="6ED9D8DE" w14:textId="77777777" w:rsidR="00634487" w:rsidRDefault="00634487" w:rsidP="00634487">
                            <w:pPr>
                              <w:pStyle w:val="NoSpacing"/>
                              <w:jc w:val="center"/>
                            </w:pPr>
                            <w:r>
                              <w:t>University of Illinois, Chicago</w:t>
                            </w:r>
                          </w:p>
                          <w:p w14:paraId="3661AEC4" w14:textId="77777777" w:rsidR="00634487" w:rsidRDefault="00634487" w:rsidP="00634487">
                            <w:pPr>
                              <w:pStyle w:val="NoSpacing"/>
                              <w:jc w:val="center"/>
                            </w:pPr>
                            <w:r w:rsidRPr="00C0535A">
                              <w:t>nghana2@uic.edu</w:t>
                            </w:r>
                          </w:p>
                          <w:p w14:paraId="5C7A6141" w14:textId="77777777" w:rsidR="00634487" w:rsidRDefault="00634487" w:rsidP="00634487"/>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2C18E6B" id="_x0000_s1027" type="#_x0000_t202" style="position:absolute;margin-left:149.55pt;margin-top:37.8pt;width:185.9pt;height:67.5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" stroked="f">
                <v:textbox>
                  <w:txbxContent>
                    <w:p w14:paraId="693D35D2" w14:textId="77777777" w:rsidR="00634487" w:rsidRDefault="00634487" w:rsidP="00634487">
                      <w:pPr>
                        <w:pStyle w:val="NoSpacing"/>
                        <w:jc w:val="center"/>
                      </w:pPr>
                      <w:r>
                        <w:t>Nihal Pratap Ghanathe</w:t>
                      </w:r>
                    </w:p>
                    <w:p w14:paraId="6C46AFF9" w14:textId="77777777" w:rsidR="00634487" w:rsidRDefault="00634487" w:rsidP="00634487">
                      <w:pPr>
                        <w:pStyle w:val="NoSpacing"/>
                        <w:jc w:val="center"/>
                      </w:pPr>
                      <w:r>
                        <w:t>Department of Computer Science</w:t>
                      </w:r>
                    </w:p>
                    <w:p w14:paraId="6ED9D8DE" w14:textId="77777777" w:rsidR="00634487" w:rsidRDefault="00634487" w:rsidP="00634487">
                      <w:pPr>
                        <w:pStyle w:val="NoSpacing"/>
                        <w:jc w:val="center"/>
                      </w:pPr>
                      <w:r>
                        <w:t>University of Illinois, Chicago</w:t>
                      </w:r>
                    </w:p>
                    <w:p w14:paraId="3661AEC4" w14:textId="77777777" w:rsidR="00634487" w:rsidRDefault="00634487" w:rsidP="00634487">
                      <w:pPr>
                        <w:pStyle w:val="NoSpacing"/>
                        <w:jc w:val="center"/>
                      </w:pPr>
                      <w:r w:rsidRPr="00C0535A">
                        <w:t>nghana2@uic.edu</w:t>
                      </w:r>
                    </w:p>
                    <w:p w14:paraId="5C7A6141" w14:textId="77777777" w:rsidR="00634487" w:rsidRDefault="00634487" w:rsidP="00634487"/>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14:anchorId="3530B41E" wp14:editId="4EBAAE0C">
                <wp:simplePos x="0" y="0"/>
                <wp:positionH relativeFrom="page">
                  <wp:posOffset>657225</wp:posOffset>
                </wp:positionH>
                <wp:positionV relativeFrom="paragraph">
                  <wp:posOffset>473710</wp:posOffset>
                </wp:positionV>
                <wp:extent cx="2360930" cy="857250"/>
                <wp:effectExtent l="0" t="0" r="381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857250"/>
                        </a:xfrm>
                        <a:prstGeom prst="rect">
                          <a:avLst/>
                        </a:prstGeom>
                        <a:solidFill>
                          <a:srgbClr val="FFFFFF"/>
                        </a:solidFill>
                        <a:ln w="9525">
                          <a:noFill/>
                          <a:miter lim="800000"/>
                          <a:headEnd/>
                          <a:tailEnd/>
                        </a:ln>
                      </wps:spPr>
                      <wps:txbx>
                        <w:txbxContent>
                          <w:p w14:paraId="2389BFA1" w14:textId="77777777" w:rsidR="00634487" w:rsidRDefault="00634487" w:rsidP="00634487">
                            <w:pPr>
                              <w:pStyle w:val="NoSpacing"/>
                              <w:jc w:val="center"/>
                            </w:pPr>
                            <w:r>
                              <w:t>Sherzod Muminov</w:t>
                            </w:r>
                          </w:p>
                          <w:p w14:paraId="76895981" w14:textId="77777777" w:rsidR="00634487" w:rsidRDefault="00634487" w:rsidP="00634487">
                            <w:pPr>
                              <w:pStyle w:val="NoSpacing"/>
                              <w:jc w:val="center"/>
                            </w:pPr>
                            <w:r>
                              <w:t>Department of Computer Science</w:t>
                            </w:r>
                          </w:p>
                          <w:p w14:paraId="0E3B97C9" w14:textId="77777777" w:rsidR="00634487" w:rsidRDefault="00634487" w:rsidP="00634487">
                            <w:pPr>
                              <w:pStyle w:val="NoSpacing"/>
                              <w:jc w:val="center"/>
                            </w:pPr>
                            <w:r>
                              <w:t>University of Illinois, Chicago</w:t>
                            </w:r>
                          </w:p>
                          <w:p w14:paraId="1F3ABF7B" w14:textId="77777777" w:rsidR="00634487" w:rsidRDefault="00634487" w:rsidP="00634487">
                            <w:pPr>
                              <w:ind w:firstLine="720"/>
                            </w:pPr>
                            <w:r w:rsidRPr="00C0535A">
                              <w:t>smumin2@uic.edu</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3530B41E" id="_x0000_s1028" type="#_x0000_t202" style="position:absolute;margin-left:51.75pt;margin-top:37.3pt;width:185.9pt;height:67.5pt;z-index:251660288;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" stroked="f">
                <v:textbox>
                  <w:txbxContent>
                    <w:p w14:paraId="2389BFA1" w14:textId="77777777" w:rsidR="00634487" w:rsidRDefault="00634487" w:rsidP="00634487">
                      <w:pPr>
                        <w:pStyle w:val="NoSpacing"/>
                        <w:jc w:val="center"/>
                      </w:pPr>
                      <w:r>
                        <w:t>Sherzod Muminov</w:t>
                      </w:r>
                    </w:p>
                    <w:p w14:paraId="76895981" w14:textId="77777777" w:rsidR="00634487" w:rsidRDefault="00634487" w:rsidP="00634487">
                      <w:pPr>
                        <w:pStyle w:val="NoSpacing"/>
                        <w:jc w:val="center"/>
                      </w:pPr>
                      <w:r>
                        <w:t>Department of Computer Science</w:t>
                      </w:r>
                    </w:p>
                    <w:p w14:paraId="0E3B97C9" w14:textId="77777777" w:rsidR="00634487" w:rsidRDefault="00634487" w:rsidP="00634487">
                      <w:pPr>
                        <w:pStyle w:val="NoSpacing"/>
                        <w:jc w:val="center"/>
                      </w:pPr>
                      <w:r>
                        <w:t>University of Illinois, Chicago</w:t>
                      </w:r>
                    </w:p>
                    <w:p w14:paraId="1F3ABF7B" w14:textId="77777777" w:rsidR="00634487" w:rsidRDefault="00634487" w:rsidP="00634487">
                      <w:pPr>
                        <w:ind w:firstLine="720"/>
                      </w:pPr>
                      <w:r w:rsidRPr="00C0535A">
                        <w:t>smumin2@uic.edu</w:t>
                      </w:r>
                    </w:p>
                  </w:txbxContent>
                </v:textbox>
                <w10:wrap type="square" anchorx="page"/>
              </v:shape>
            </w:pict>
          </mc:Fallback>
        </mc:AlternateContent>
      </w:r>
    </w:p>
    <w:p w14:paraId="6D4B09BD" w14:textId="50E60904" w:rsidR="00634487" w:rsidRDefault="00634487" w:rsidP="00634487">
      <w:bookmarkStart w:id="0" w:name="_GoBack"/>
      <w:bookmarkEnd w:id="0"/>
    </w:p>
    <w:p w14:paraId="267F5EBF" w14:textId="40C3FAA2" w:rsidR="007935BA" w:rsidRPr="007935BA" w:rsidRDefault="007935BA" w:rsidP="007935BA">
      <w:r>
        <w:t xml:space="preserve">Project Link: </w:t>
      </w:r>
      <w:r w:rsidR="0006166B" w:rsidRPr="0006166B">
        <w:t>https://github.com/BharathKoneti/AIMACS594</w:t>
      </w:r>
    </w:p>
    <w:p w14:paraId="00E5DAE6" w14:textId="77777777" w:rsidR="007935BA" w:rsidRDefault="007935BA" w:rsidP="00634487">
      <w:pPr>
        <w:tabs>
          <w:tab w:val="left" w:pos="2925"/>
        </w:tabs>
        <w:rPr>
          <w:b/>
        </w:rPr>
      </w:pPr>
    </w:p>
    <w:p w14:paraId="323600D4" w14:textId="0667B5B2" w:rsidR="00634487" w:rsidRPr="00EB5955" w:rsidRDefault="00634487" w:rsidP="00EB5955">
      <w:pPr>
        <w:pStyle w:val="ListParagraph"/>
        <w:numPr>
          <w:ilvl w:val="0"/>
          <w:numId w:val="6"/>
        </w:numPr>
        <w:tabs>
          <w:tab w:val="left" w:pos="2925"/>
        </w:tabs>
        <w:rPr>
          <w:b/>
        </w:rPr>
      </w:pPr>
      <w:r w:rsidRPr="00EB5955">
        <w:rPr>
          <w:b/>
        </w:rPr>
        <w:t>Abstract</w:t>
      </w:r>
      <w:r w:rsidRPr="00EB5955">
        <w:rPr>
          <w:b/>
        </w:rPr>
        <w:tab/>
      </w:r>
    </w:p>
    <w:p w14:paraId="5A5DA77C" w14:textId="747B57FC" w:rsidR="004855DF" w:rsidRDefault="004855DF" w:rsidP="00732F94">
      <w:pPr>
        <w:ind w:left="360"/>
      </w:pPr>
      <w:r>
        <w:t xml:space="preserve">There are a lot of complicated financial indicators </w:t>
      </w:r>
      <w:r w:rsidR="00A779F8">
        <w:t>and</w:t>
      </w:r>
      <w:r>
        <w:t xml:space="preserve"> the fluctuation of the stock market is highly </w:t>
      </w:r>
      <w:r w:rsidR="00FF6A78">
        <w:t>volatile</w:t>
      </w:r>
      <w:r>
        <w:t xml:space="preserve">. However, as the technology is getting advanced, the opportunity to gain a steady fortune from the stock market is increased and it also helps experts to find out the most informative indicators to make a better prediction. The prediction of the market value is of great importance to help in maximizing the profit of stock </w:t>
      </w:r>
      <w:r w:rsidR="00FF6A78">
        <w:t>trade</w:t>
      </w:r>
      <w:r>
        <w:t xml:space="preserve"> while keeping the risk low.</w:t>
      </w:r>
    </w:p>
    <w:p w14:paraId="19C8DE09" w14:textId="6539FDD9" w:rsidR="004855DF" w:rsidRDefault="004855DF" w:rsidP="00732F94">
      <w:pPr>
        <w:ind w:left="360"/>
      </w:pPr>
      <w:r>
        <w:t>Long Short-Term memory is one of the most successful RNNs architectures. LSTM introduces the memory cell, a unit of computation that replaces traditional artificial neurons in the hidden layer of the network. With these memory cells, networks are able to effectively associate memories and input remote in time, hence suit to grasp the structure of data dynamically over time with high prediction capacity.</w:t>
      </w:r>
    </w:p>
    <w:p w14:paraId="13146A4B" w14:textId="42A88AAB" w:rsidR="007935BA" w:rsidRPr="007935BA" w:rsidRDefault="004855DF" w:rsidP="00732F94">
      <w:pPr>
        <w:ind w:left="360"/>
      </w:pPr>
      <w:r>
        <w:t xml:space="preserve">We are trying to predict </w:t>
      </w:r>
      <w:r w:rsidR="00FF6A78">
        <w:t>stock closing price</w:t>
      </w:r>
      <w:r>
        <w:t xml:space="preserve"> based on LSTMs. We collected a sample and used it for training and validation purposes for the model. </w:t>
      </w:r>
    </w:p>
    <w:p w14:paraId="370AA1F9" w14:textId="77777777" w:rsidR="00D664FF" w:rsidRDefault="00D664FF">
      <w:pPr>
        <w:rPr>
          <w:b/>
        </w:rPr>
      </w:pPr>
    </w:p>
    <w:p w14:paraId="63E0785B" w14:textId="34944669" w:rsidR="007935BA" w:rsidRPr="007935BA" w:rsidRDefault="00E30A52" w:rsidP="00732F94">
      <w:pPr>
        <w:ind w:left="360"/>
      </w:pPr>
      <w:r>
        <w:rPr>
          <w:b/>
        </w:rPr>
        <w:t xml:space="preserve">Keywords: </w:t>
      </w:r>
      <w:r>
        <w:t xml:space="preserve"> Long short-term m</w:t>
      </w:r>
      <w:r w:rsidR="00CA6D7B">
        <w:t>emory (LSTM), Gated Recurrent Unit (GRU</w:t>
      </w:r>
      <w:r w:rsidR="000158A0">
        <w:t>), recurrent</w:t>
      </w:r>
      <w:r w:rsidR="00CA6D7B">
        <w:t xml:space="preserve"> neural network (RNN</w:t>
      </w:r>
      <w:r w:rsidR="005D2ED1">
        <w:t>), NYSE</w:t>
      </w:r>
      <w:r w:rsidR="00CA6D7B">
        <w:t>, root mean square error (RMSE), prediction and stock prices.</w:t>
      </w:r>
    </w:p>
    <w:p w14:paraId="68DF17F5" w14:textId="77777777" w:rsidR="00D664FF" w:rsidRDefault="00D664FF">
      <w:pPr>
        <w:rPr>
          <w:b/>
        </w:rPr>
      </w:pPr>
    </w:p>
    <w:p w14:paraId="0C1B485A" w14:textId="77777777" w:rsidR="00D664FF" w:rsidRDefault="00D664FF">
      <w:pPr>
        <w:rPr>
          <w:b/>
        </w:rPr>
      </w:pPr>
    </w:p>
    <w:p w14:paraId="595B41E8" w14:textId="0E7726E1" w:rsidR="004855DF" w:rsidRPr="00634487" w:rsidRDefault="004855DF" w:rsidP="00EB5955">
      <w:pPr>
        <w:pStyle w:val="ListParagraph"/>
        <w:numPr>
          <w:ilvl w:val="0"/>
          <w:numId w:val="6"/>
        </w:numPr>
        <w:tabs>
          <w:tab w:val="left" w:pos="2925"/>
        </w:tabs>
        <w:rPr>
          <w:b/>
        </w:rPr>
      </w:pPr>
      <w:r w:rsidRPr="00634487">
        <w:rPr>
          <w:b/>
        </w:rPr>
        <w:t>Methodology</w:t>
      </w:r>
    </w:p>
    <w:p w14:paraId="4C0B958C" w14:textId="7E37A99E" w:rsidR="004855DF" w:rsidRDefault="004855DF" w:rsidP="00356EA6">
      <w:pPr>
        <w:ind w:left="360"/>
      </w:pPr>
      <w:r>
        <w:t xml:space="preserve">Various types of neural networks can be developed by the combination of variegated factors such as network topology, training method etc.  In this experiment we are using Long Short-Term Memory. </w:t>
      </w:r>
      <w:r w:rsidR="00FF6A78">
        <w:t xml:space="preserve">We are also going to compare LSTM to other popular methodology – GRU </w:t>
      </w:r>
      <w:r w:rsidR="0035553C">
        <w:t>(Gated Recurrent Unit</w:t>
      </w:r>
      <w:r w:rsidR="00FF6A78">
        <w:t>).</w:t>
      </w:r>
    </w:p>
    <w:p w14:paraId="1BDD1624" w14:textId="77777777" w:rsidR="00D664FF" w:rsidRDefault="00D664FF"/>
    <w:p w14:paraId="7846055F" w14:textId="2DF49AA2" w:rsidR="004855DF" w:rsidRDefault="00FF6A78" w:rsidP="006161EB">
      <w:pPr>
        <w:ind w:left="360"/>
      </w:pPr>
      <w:r>
        <w:lastRenderedPageBreak/>
        <w:t xml:space="preserve">LSTM is a neural network which can be used to predict </w:t>
      </w:r>
      <w:r w:rsidR="00F545E3">
        <w:t xml:space="preserve">and </w:t>
      </w:r>
      <w:r>
        <w:t xml:space="preserve">process at any </w:t>
      </w:r>
      <w:r w:rsidR="00F545E3">
        <w:t>point</w:t>
      </w:r>
      <w:r>
        <w:t xml:space="preserve">, </w:t>
      </w:r>
      <w:r w:rsidR="00F545E3">
        <w:t>which the</w:t>
      </w:r>
      <w:r>
        <w:t xml:space="preserve"> traditional neural network </w:t>
      </w:r>
      <w:r w:rsidR="00741CB6">
        <w:t>cannot</w:t>
      </w:r>
      <w:r>
        <w:t xml:space="preserve"> handle. They are networks with loops:</w:t>
      </w:r>
    </w:p>
    <w:p w14:paraId="60FEDD73" w14:textId="0BC93570" w:rsidR="00FF6A78" w:rsidRDefault="00FF6A78" w:rsidP="006161EB">
      <w:pPr>
        <w:ind w:left="360"/>
      </w:pPr>
      <w:r>
        <w:rPr>
          <w:noProof/>
        </w:rPr>
        <w:drawing>
          <wp:inline distT="0" distB="0" distL="0" distR="0" wp14:anchorId="4113AF87" wp14:editId="466004D3">
            <wp:extent cx="1533525" cy="15698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1534957" cy="1571330"/>
                    </a:xfrm>
                    <a:prstGeom prst="rect">
                      <a:avLst/>
                    </a:prstGeom>
                  </pic:spPr>
                </pic:pic>
              </a:graphicData>
            </a:graphic>
          </wp:inline>
        </w:drawing>
      </w:r>
    </w:p>
    <w:p w14:paraId="0F42CCC1" w14:textId="7558D557" w:rsidR="00FF6A78" w:rsidRDefault="00FF6A78" w:rsidP="006161EB">
      <w:pPr>
        <w:ind w:left="360"/>
      </w:pPr>
      <w:r>
        <w:t xml:space="preserve">In this diagram, neural network A takes as input </w:t>
      </w:r>
      <w:r w:rsidR="000158A0">
        <w:t>‘</w:t>
      </w:r>
      <w:proofErr w:type="spellStart"/>
      <w:r>
        <w:t>xt</w:t>
      </w:r>
      <w:proofErr w:type="spellEnd"/>
      <w:r w:rsidR="000158A0">
        <w:t>’</w:t>
      </w:r>
      <w:r>
        <w:t xml:space="preserve"> and produces output </w:t>
      </w:r>
      <w:r w:rsidR="000158A0">
        <w:t>‘</w:t>
      </w:r>
      <w:proofErr w:type="spellStart"/>
      <w:r>
        <w:t>ht</w:t>
      </w:r>
      <w:proofErr w:type="spellEnd"/>
      <w:r w:rsidR="000158A0">
        <w:t>’</w:t>
      </w:r>
      <w:r>
        <w:t xml:space="preserve">. Loop makes it possible to pass information from one state of the network to the next step. Next steps are actually </w:t>
      </w:r>
      <w:proofErr w:type="gramStart"/>
      <w:r>
        <w:t>similar to</w:t>
      </w:r>
      <w:proofErr w:type="gramEnd"/>
      <w:r>
        <w:t xml:space="preserve"> their predecessors, and you can assume that you receive input </w:t>
      </w:r>
      <w:r w:rsidR="000158A0">
        <w:t>‘</w:t>
      </w:r>
      <w:proofErr w:type="spellStart"/>
      <w:r>
        <w:t>xt</w:t>
      </w:r>
      <w:proofErr w:type="spellEnd"/>
      <w:r w:rsidR="000158A0">
        <w:t>’</w:t>
      </w:r>
      <w:r>
        <w:t xml:space="preserve"> and producing output </w:t>
      </w:r>
      <w:r w:rsidR="000158A0">
        <w:t>‘</w:t>
      </w:r>
      <w:proofErr w:type="spellStart"/>
      <w:r>
        <w:t>ht</w:t>
      </w:r>
      <w:proofErr w:type="spellEnd"/>
      <w:r w:rsidR="000158A0">
        <w:t>’</w:t>
      </w:r>
      <w:r>
        <w:t xml:space="preserve"> at every step:</w:t>
      </w:r>
    </w:p>
    <w:p w14:paraId="54D722E7" w14:textId="6205722C" w:rsidR="00FF6A78" w:rsidRDefault="00FF6A78" w:rsidP="006161EB">
      <w:pPr>
        <w:ind w:left="360"/>
      </w:pPr>
      <w:r>
        <w:rPr>
          <w:noProof/>
        </w:rPr>
        <w:drawing>
          <wp:inline distT="0" distB="0" distL="0" distR="0" wp14:anchorId="05F9E318" wp14:editId="24035A0E">
            <wp:extent cx="4838700" cy="153958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865002" cy="1547955"/>
                    </a:xfrm>
                    <a:prstGeom prst="rect">
                      <a:avLst/>
                    </a:prstGeom>
                  </pic:spPr>
                </pic:pic>
              </a:graphicData>
            </a:graphic>
          </wp:inline>
        </w:drawing>
      </w:r>
    </w:p>
    <w:p w14:paraId="68680BEF" w14:textId="379445C1" w:rsidR="00FF6A78" w:rsidRDefault="00FF6A78" w:rsidP="006161EB">
      <w:pPr>
        <w:ind w:left="360"/>
      </w:pPr>
      <w:r>
        <w:t>Above diagram represents unrolled version of a particular neural network A.</w:t>
      </w:r>
    </w:p>
    <w:p w14:paraId="774E633F" w14:textId="15426E63" w:rsidR="00D664FF" w:rsidRDefault="00D664FF" w:rsidP="006161EB">
      <w:pPr>
        <w:ind w:left="360"/>
      </w:pPr>
    </w:p>
    <w:p w14:paraId="0410F6FA" w14:textId="4794FE94" w:rsidR="00D664FF" w:rsidRDefault="00D664FF" w:rsidP="006161EB">
      <w:pPr>
        <w:ind w:left="360"/>
        <w:rPr>
          <w:b/>
        </w:rPr>
      </w:pPr>
      <w:r>
        <w:rPr>
          <w:b/>
        </w:rPr>
        <w:t>Neural Network architecture:</w:t>
      </w:r>
    </w:p>
    <w:p w14:paraId="19DF85AD" w14:textId="77777777" w:rsidR="00D664FF" w:rsidRDefault="00D664FF" w:rsidP="006161EB">
      <w:pPr>
        <w:ind w:left="360"/>
        <w:rPr>
          <w:b/>
        </w:rPr>
      </w:pPr>
      <w:r>
        <w:rPr>
          <w:b/>
          <w:noProof/>
        </w:rPr>
        <w:drawing>
          <wp:inline distT="0" distB="0" distL="0" distR="0" wp14:anchorId="191DCF66" wp14:editId="27AA33E1">
            <wp:extent cx="3057525" cy="1495425"/>
            <wp:effectExtent l="0" t="0" r="9525" b="9525"/>
            <wp:docPr id="14" name="Picture 14" descr="C:\Users\nihal\AppData\Local\Microsoft\Windows\INetCache\Content.MSO\470E0DB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hal\AppData\Local\Microsoft\Windows\INetCache\Content.MSO\470E0DB8.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57525" cy="1495425"/>
                    </a:xfrm>
                    <a:prstGeom prst="rect">
                      <a:avLst/>
                    </a:prstGeom>
                    <a:noFill/>
                    <a:ln>
                      <a:noFill/>
                    </a:ln>
                  </pic:spPr>
                </pic:pic>
              </a:graphicData>
            </a:graphic>
          </wp:inline>
        </w:drawing>
      </w:r>
    </w:p>
    <w:p w14:paraId="2F1801CF" w14:textId="77777777" w:rsidR="00D664FF" w:rsidRDefault="00D664FF" w:rsidP="006161EB">
      <w:pPr>
        <w:ind w:left="360"/>
        <w:rPr>
          <w:b/>
        </w:rPr>
      </w:pPr>
    </w:p>
    <w:p w14:paraId="470A325F" w14:textId="77777777" w:rsidR="00D664FF" w:rsidRDefault="00D664FF" w:rsidP="006161EB">
      <w:pPr>
        <w:ind w:left="360"/>
      </w:pPr>
      <w:r>
        <w:t>The architecture of our solution looks like as show in the above figure. There is an input layer, two hidden layers each with 50 and 100 LSTM cells respectively and an output layer. The hyperparameters here are the number of hidden units, the drop-out rate, number of epochs, batch size. We found that for the below hyperparameters, we got the best results.</w:t>
      </w:r>
    </w:p>
    <w:p w14:paraId="6D3B4DFC" w14:textId="77777777" w:rsidR="00D664FF" w:rsidRDefault="00D664FF" w:rsidP="006161EB">
      <w:pPr>
        <w:pStyle w:val="NoSpacing"/>
        <w:ind w:left="360"/>
      </w:pPr>
      <w:r>
        <w:lastRenderedPageBreak/>
        <w:t>Drop-out rate – 20%</w:t>
      </w:r>
    </w:p>
    <w:p w14:paraId="172BB6D5" w14:textId="77777777" w:rsidR="00D664FF" w:rsidRDefault="00D664FF" w:rsidP="006161EB">
      <w:pPr>
        <w:pStyle w:val="NoSpacing"/>
        <w:ind w:left="360"/>
      </w:pPr>
      <w:r>
        <w:t>Batch-size- 100</w:t>
      </w:r>
    </w:p>
    <w:p w14:paraId="0311CDA5" w14:textId="77777777" w:rsidR="00D664FF" w:rsidRDefault="00D664FF" w:rsidP="006161EB">
      <w:pPr>
        <w:pStyle w:val="NoSpacing"/>
        <w:ind w:left="360"/>
      </w:pPr>
      <w:r>
        <w:t>Number of Epochs = 50</w:t>
      </w:r>
    </w:p>
    <w:p w14:paraId="5D0AD243" w14:textId="77777777" w:rsidR="00D664FF" w:rsidRDefault="00D664FF" w:rsidP="006161EB">
      <w:pPr>
        <w:pStyle w:val="NoSpacing"/>
        <w:ind w:left="360"/>
      </w:pPr>
      <w:r>
        <w:t>Number of hidden units in layer1 = 50</w:t>
      </w:r>
    </w:p>
    <w:p w14:paraId="03312B57" w14:textId="77777777" w:rsidR="00D664FF" w:rsidRDefault="00D664FF" w:rsidP="006161EB">
      <w:pPr>
        <w:pStyle w:val="NoSpacing"/>
        <w:ind w:left="360"/>
      </w:pPr>
      <w:r>
        <w:t>Number of hidden units in layer2 = 100</w:t>
      </w:r>
    </w:p>
    <w:p w14:paraId="1058484E" w14:textId="77777777" w:rsidR="00D664FF" w:rsidRDefault="00D664FF" w:rsidP="006161EB">
      <w:pPr>
        <w:ind w:left="360"/>
      </w:pPr>
    </w:p>
    <w:p w14:paraId="25DA8572" w14:textId="4BFA19C9" w:rsidR="00D664FF" w:rsidRDefault="00D664FF" w:rsidP="006161EB">
      <w:pPr>
        <w:ind w:left="360"/>
      </w:pPr>
      <w:r>
        <w:t xml:space="preserve">The code snippet of the model being initialized is as shown in the below image with the above parameters. Here we use a </w:t>
      </w:r>
      <w:r w:rsidRPr="00FC6260">
        <w:rPr>
          <w:b/>
        </w:rPr>
        <w:t>Linear Activation function</w:t>
      </w:r>
      <w:r>
        <w:t xml:space="preserve">, a </w:t>
      </w:r>
      <w:r w:rsidRPr="00FC6260">
        <w:rPr>
          <w:b/>
        </w:rPr>
        <w:t>mean squared error</w:t>
      </w:r>
      <w:r>
        <w:t xml:space="preserve"> loss function and a </w:t>
      </w:r>
      <w:r w:rsidRPr="00FC6260">
        <w:rPr>
          <w:b/>
        </w:rPr>
        <w:t>gradient descent optimizer</w:t>
      </w:r>
      <w:r>
        <w:t xml:space="preserve">. </w:t>
      </w:r>
    </w:p>
    <w:p w14:paraId="54BC1A72" w14:textId="4F1602F6" w:rsidR="00EB5955" w:rsidRDefault="00EB5955" w:rsidP="006161EB">
      <w:pPr>
        <w:ind w:left="360"/>
      </w:pPr>
    </w:p>
    <w:p w14:paraId="1A7C794D" w14:textId="344641F6" w:rsidR="00EB5955" w:rsidRDefault="00EB5955" w:rsidP="006161EB">
      <w:pPr>
        <w:ind w:left="360"/>
      </w:pPr>
      <w:r>
        <w:rPr>
          <w:noProof/>
        </w:rPr>
        <w:drawing>
          <wp:inline distT="0" distB="0" distL="0" distR="0" wp14:anchorId="065D3CAF" wp14:editId="41EDAF89">
            <wp:extent cx="4581525" cy="5010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81525" cy="5010150"/>
                    </a:xfrm>
                    <a:prstGeom prst="rect">
                      <a:avLst/>
                    </a:prstGeom>
                  </pic:spPr>
                </pic:pic>
              </a:graphicData>
            </a:graphic>
          </wp:inline>
        </w:drawing>
      </w:r>
    </w:p>
    <w:p w14:paraId="4B3E3E3B" w14:textId="77777777" w:rsidR="00D664FF" w:rsidRDefault="00D664FF" w:rsidP="00D664FF"/>
    <w:p w14:paraId="2DE632C7" w14:textId="77777777" w:rsidR="00D664FF" w:rsidRDefault="00D664FF" w:rsidP="00D664FF"/>
    <w:p w14:paraId="7336D1DC" w14:textId="77777777" w:rsidR="00D664FF" w:rsidRDefault="00D664FF" w:rsidP="00D664FF"/>
    <w:p w14:paraId="73753997" w14:textId="604F502A" w:rsidR="007935BA" w:rsidRPr="007A04D8" w:rsidRDefault="007935BA" w:rsidP="00EB5955">
      <w:pPr>
        <w:pStyle w:val="ListParagraph"/>
        <w:numPr>
          <w:ilvl w:val="0"/>
          <w:numId w:val="6"/>
        </w:numPr>
        <w:tabs>
          <w:tab w:val="left" w:pos="2925"/>
        </w:tabs>
        <w:rPr>
          <w:b/>
        </w:rPr>
      </w:pPr>
      <w:r w:rsidRPr="007A04D8">
        <w:rPr>
          <w:b/>
        </w:rPr>
        <w:lastRenderedPageBreak/>
        <w:t xml:space="preserve">Data </w:t>
      </w:r>
    </w:p>
    <w:p w14:paraId="100A9427" w14:textId="156C3A99" w:rsidR="004855DF" w:rsidRDefault="004855DF" w:rsidP="006161EB">
      <w:pPr>
        <w:ind w:left="360"/>
      </w:pPr>
      <w:r>
        <w:t>Stage 1: Raw Data:</w:t>
      </w:r>
    </w:p>
    <w:p w14:paraId="3E5B4012" w14:textId="20319676" w:rsidR="00343A05" w:rsidRDefault="004855DF" w:rsidP="006161EB">
      <w:pPr>
        <w:ind w:left="360"/>
      </w:pPr>
      <w:r>
        <w:t>In this stage, the dataset consisting of S&amp;P 500 companies is used for prediction of future stock prices</w:t>
      </w:r>
    </w:p>
    <w:p w14:paraId="0573761C" w14:textId="626F48C2" w:rsidR="00343A05" w:rsidRDefault="00343A05" w:rsidP="006161EB">
      <w:pPr>
        <w:ind w:left="360"/>
      </w:pPr>
      <w:r>
        <w:t>Ex1: The date from S&amp;P500 index is shown below:</w:t>
      </w:r>
    </w:p>
    <w:p w14:paraId="7F85C612" w14:textId="78637775" w:rsidR="00343A05" w:rsidRDefault="006161EB">
      <w:r>
        <w:t xml:space="preserve">       </w:t>
      </w:r>
      <w:r w:rsidR="00343A05" w:rsidRPr="00343A05">
        <w:rPr>
          <w:noProof/>
        </w:rPr>
        <w:drawing>
          <wp:inline distT="0" distB="0" distL="0" distR="0" wp14:anchorId="410EE18A" wp14:editId="1224D6F5">
            <wp:extent cx="5215738" cy="3778918"/>
            <wp:effectExtent l="0" t="0" r="4445" b="0"/>
            <wp:docPr id="6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17403" cy="3780124"/>
                    </a:xfrm>
                    <a:prstGeom prst="rect">
                      <a:avLst/>
                    </a:prstGeom>
                    <a:noFill/>
                    <a:ln>
                      <a:noFill/>
                    </a:ln>
                    <a:extLst/>
                  </pic:spPr>
                </pic:pic>
              </a:graphicData>
            </a:graphic>
          </wp:inline>
        </w:drawing>
      </w:r>
    </w:p>
    <w:p w14:paraId="1A30F330" w14:textId="3BF6ED5E" w:rsidR="00343A05" w:rsidRDefault="00343A05"/>
    <w:p w14:paraId="37DDE8F8" w14:textId="77777777" w:rsidR="00EB5955" w:rsidRDefault="00EB5955"/>
    <w:p w14:paraId="2F31C573" w14:textId="77777777" w:rsidR="00EB5955" w:rsidRDefault="00EB5955"/>
    <w:p w14:paraId="32DA56E6" w14:textId="77777777" w:rsidR="00EB5955" w:rsidRDefault="00EB5955"/>
    <w:p w14:paraId="4B1E1D47" w14:textId="77777777" w:rsidR="00EB5955" w:rsidRDefault="00EB5955"/>
    <w:p w14:paraId="460A6063" w14:textId="77777777" w:rsidR="00EB5955" w:rsidRDefault="00EB5955"/>
    <w:p w14:paraId="59F14436" w14:textId="77777777" w:rsidR="00EB5955" w:rsidRDefault="00EB5955"/>
    <w:p w14:paraId="0716CBB2" w14:textId="77777777" w:rsidR="00EB5955" w:rsidRDefault="00EB5955"/>
    <w:p w14:paraId="2CCB9E13" w14:textId="77777777" w:rsidR="00EB5955" w:rsidRDefault="00EB5955"/>
    <w:p w14:paraId="25CE02B2" w14:textId="2965DE52" w:rsidR="00EB5955" w:rsidRDefault="00EB5955"/>
    <w:p w14:paraId="440EC522" w14:textId="77777777" w:rsidR="00B66749" w:rsidRDefault="00B66749"/>
    <w:p w14:paraId="58003056" w14:textId="1A7C18BE" w:rsidR="00343A05" w:rsidRDefault="00343A05">
      <w:r>
        <w:t>Ex2: The data for stock twits is shown below:</w:t>
      </w:r>
    </w:p>
    <w:p w14:paraId="20CB0144" w14:textId="61B9CE62" w:rsidR="00343A05" w:rsidRDefault="00343A05">
      <w:r w:rsidRPr="00343A05">
        <w:rPr>
          <w:noProof/>
        </w:rPr>
        <w:drawing>
          <wp:inline distT="0" distB="0" distL="0" distR="0" wp14:anchorId="302F75C5" wp14:editId="7C42650F">
            <wp:extent cx="5943600" cy="4231005"/>
            <wp:effectExtent l="0" t="0" r="0" b="0"/>
            <wp:docPr id="7170"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170" name="Picture 2"/>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31005"/>
                    </a:xfrm>
                    <a:prstGeom prst="rect">
                      <a:avLst/>
                    </a:prstGeom>
                    <a:noFill/>
                    <a:ln>
                      <a:noFill/>
                    </a:ln>
                    <a:extLst/>
                  </pic:spPr>
                </pic:pic>
              </a:graphicData>
            </a:graphic>
          </wp:inline>
        </w:drawing>
      </w:r>
    </w:p>
    <w:p w14:paraId="03C53994" w14:textId="77777777" w:rsidR="00343A05" w:rsidRDefault="00343A05"/>
    <w:p w14:paraId="3051CE36" w14:textId="75FF3582" w:rsidR="004855DF" w:rsidRDefault="004855DF">
      <w:r>
        <w:t xml:space="preserve">Stage 2: Data Preprocessing: </w:t>
      </w:r>
    </w:p>
    <w:p w14:paraId="5AB4A68C" w14:textId="5BE81CFA" w:rsidR="004855DF" w:rsidRDefault="004855DF">
      <w:r>
        <w:t>The pre-processing stage involves</w:t>
      </w:r>
    </w:p>
    <w:p w14:paraId="72AC8D11" w14:textId="3BB79FDB" w:rsidR="004855DF" w:rsidRDefault="004855DF" w:rsidP="004855DF">
      <w:pPr>
        <w:pStyle w:val="ListParagraph"/>
        <w:numPr>
          <w:ilvl w:val="0"/>
          <w:numId w:val="1"/>
        </w:numPr>
      </w:pPr>
      <w:r>
        <w:t>Data discretization: Part of the data reduction but with importance, especially for numerical data.</w:t>
      </w:r>
    </w:p>
    <w:p w14:paraId="180093F9" w14:textId="33255562" w:rsidR="004855DF" w:rsidRDefault="004855DF" w:rsidP="004855DF">
      <w:pPr>
        <w:pStyle w:val="ListParagraph"/>
        <w:numPr>
          <w:ilvl w:val="0"/>
          <w:numId w:val="1"/>
        </w:numPr>
      </w:pPr>
      <w:r>
        <w:t>Data transformation: Normalization</w:t>
      </w:r>
    </w:p>
    <w:p w14:paraId="3A496FE9" w14:textId="7EC7CD58" w:rsidR="004855DF" w:rsidRDefault="004855DF" w:rsidP="004855DF">
      <w:pPr>
        <w:pStyle w:val="ListParagraph"/>
        <w:numPr>
          <w:ilvl w:val="0"/>
          <w:numId w:val="1"/>
        </w:numPr>
      </w:pPr>
      <w:r>
        <w:t>Data cleaning: Fill in missing values.</w:t>
      </w:r>
    </w:p>
    <w:p w14:paraId="2AB15C02" w14:textId="332DC72D" w:rsidR="004855DF" w:rsidRDefault="004855DF" w:rsidP="004855DF">
      <w:pPr>
        <w:pStyle w:val="ListParagraph"/>
        <w:numPr>
          <w:ilvl w:val="0"/>
          <w:numId w:val="1"/>
        </w:numPr>
      </w:pPr>
      <w:r>
        <w:t>Data integration: Integration of data files.</w:t>
      </w:r>
    </w:p>
    <w:p w14:paraId="698707C9" w14:textId="58581034" w:rsidR="004855DF" w:rsidRDefault="004855DF" w:rsidP="004855DF">
      <w:r>
        <w:t>Stage 3: Feature Extraction</w:t>
      </w:r>
    </w:p>
    <w:p w14:paraId="231C0ECE" w14:textId="60C2C0F8" w:rsidR="004855DF" w:rsidRDefault="00EA4D6E" w:rsidP="004855DF">
      <w:r>
        <w:t xml:space="preserve">In this layer, only the </w:t>
      </w:r>
      <w:r w:rsidR="003F0645">
        <w:t>features which</w:t>
      </w:r>
      <w:r>
        <w:t xml:space="preserve"> are to be fed to the neural network are chosen. We will choose the feature from Date, open, high, low, close and volume.</w:t>
      </w:r>
    </w:p>
    <w:p w14:paraId="2A71D205" w14:textId="77777777" w:rsidR="00B130D4" w:rsidRDefault="00B130D4" w:rsidP="004855DF"/>
    <w:p w14:paraId="037C67D0" w14:textId="77777777" w:rsidR="00B130D4" w:rsidRDefault="00B130D4" w:rsidP="004855DF"/>
    <w:p w14:paraId="4CB4FAD9" w14:textId="77777777" w:rsidR="00E73ADF" w:rsidRDefault="00E73ADF" w:rsidP="004855DF"/>
    <w:p w14:paraId="4B233DEB" w14:textId="08B92B24" w:rsidR="00EB5955" w:rsidRDefault="00EB5955" w:rsidP="00EB5955">
      <w:pPr>
        <w:pStyle w:val="ListParagraph"/>
        <w:numPr>
          <w:ilvl w:val="0"/>
          <w:numId w:val="6"/>
        </w:numPr>
        <w:tabs>
          <w:tab w:val="left" w:pos="2925"/>
        </w:tabs>
        <w:rPr>
          <w:b/>
        </w:rPr>
      </w:pPr>
      <w:r>
        <w:rPr>
          <w:b/>
        </w:rPr>
        <w:t>Analysis</w:t>
      </w:r>
    </w:p>
    <w:p w14:paraId="42B8ABB7" w14:textId="41A068B1" w:rsidR="00EB5955" w:rsidRDefault="00EB5955" w:rsidP="00EB5955">
      <w:pPr>
        <w:pStyle w:val="ListParagraph"/>
        <w:tabs>
          <w:tab w:val="left" w:pos="2925"/>
        </w:tabs>
        <w:rPr>
          <w:b/>
        </w:rPr>
      </w:pPr>
    </w:p>
    <w:p w14:paraId="41DD26A4" w14:textId="0B5634D1" w:rsidR="00EB5955" w:rsidRDefault="00EB5955" w:rsidP="00843C6B">
      <w:pPr>
        <w:pStyle w:val="ListParagraph"/>
        <w:tabs>
          <w:tab w:val="left" w:pos="2925"/>
        </w:tabs>
        <w:ind w:left="360"/>
      </w:pPr>
      <w:r>
        <w:t>For analyzing the efficiency of the system, we have made use of the Root Mean Square Error(RMSE). The error or the difference between the target and the obtained output value is minimized by using RMSE value.  The RMSE is the square root of the mean/average of the square of all the error. The use of RMSE is highly common and it makes an excellent general-purpose error metric for numerical predictions. RMSE amplifies and severely punishes large error</w:t>
      </w:r>
      <w:r w:rsidR="00843C6B">
        <w:t>.</w:t>
      </w:r>
    </w:p>
    <w:p w14:paraId="0534F2B2" w14:textId="77777777" w:rsidR="00843C6B" w:rsidRDefault="00843C6B" w:rsidP="00843C6B">
      <w:pPr>
        <w:pStyle w:val="ListParagraph"/>
        <w:tabs>
          <w:tab w:val="left" w:pos="2925"/>
        </w:tabs>
        <w:ind w:left="360"/>
      </w:pPr>
    </w:p>
    <w:p w14:paraId="4E7AFC4B" w14:textId="7D0FE9E4" w:rsidR="00EB5955" w:rsidRDefault="00EB5955" w:rsidP="00EB5955">
      <w:pPr>
        <w:pStyle w:val="ListParagraph"/>
        <w:tabs>
          <w:tab w:val="left" w:pos="2925"/>
        </w:tabs>
      </w:pPr>
      <w:r>
        <w:rPr>
          <w:noProof/>
        </w:rPr>
        <w:drawing>
          <wp:inline distT="0" distB="0" distL="0" distR="0" wp14:anchorId="33E6451B" wp14:editId="21161E5A">
            <wp:extent cx="3133776" cy="213973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78496" cy="2170274"/>
                    </a:xfrm>
                    <a:prstGeom prst="rect">
                      <a:avLst/>
                    </a:prstGeom>
                  </pic:spPr>
                </pic:pic>
              </a:graphicData>
            </a:graphic>
          </wp:inline>
        </w:drawing>
      </w:r>
    </w:p>
    <w:p w14:paraId="668CD845" w14:textId="22663806" w:rsidR="00EB5955" w:rsidRDefault="00EB5955" w:rsidP="00EB5955">
      <w:pPr>
        <w:pStyle w:val="ListParagraph"/>
        <w:tabs>
          <w:tab w:val="left" w:pos="2925"/>
        </w:tabs>
      </w:pPr>
    </w:p>
    <w:p w14:paraId="4680037D" w14:textId="77777777" w:rsidR="00EB5955" w:rsidRDefault="00EB5955" w:rsidP="00EB5955">
      <w:pPr>
        <w:pStyle w:val="ListParagraph"/>
        <w:tabs>
          <w:tab w:val="left" w:pos="2925"/>
        </w:tabs>
      </w:pPr>
    </w:p>
    <w:p w14:paraId="6B98BA29" w14:textId="77777777" w:rsidR="00EB5955" w:rsidRPr="00EB5955" w:rsidRDefault="00EB5955" w:rsidP="00EB5955">
      <w:pPr>
        <w:pStyle w:val="ListParagraph"/>
        <w:tabs>
          <w:tab w:val="left" w:pos="2925"/>
        </w:tabs>
      </w:pPr>
    </w:p>
    <w:p w14:paraId="31C6B4BC" w14:textId="0B57826A" w:rsidR="00CD5243" w:rsidRDefault="00CD5243" w:rsidP="00EB5955">
      <w:pPr>
        <w:pStyle w:val="ListParagraph"/>
        <w:numPr>
          <w:ilvl w:val="0"/>
          <w:numId w:val="6"/>
        </w:numPr>
        <w:tabs>
          <w:tab w:val="left" w:pos="2925"/>
        </w:tabs>
        <w:rPr>
          <w:b/>
        </w:rPr>
      </w:pPr>
      <w:r w:rsidRPr="00EB5955">
        <w:rPr>
          <w:b/>
        </w:rPr>
        <w:t>Experiment</w:t>
      </w:r>
    </w:p>
    <w:p w14:paraId="43663624" w14:textId="77777777" w:rsidR="00843C6B" w:rsidRDefault="00843C6B" w:rsidP="00843C6B">
      <w:pPr>
        <w:ind w:left="360"/>
      </w:pPr>
      <w:r>
        <w:t>For our project we have followed these steps:</w:t>
      </w:r>
    </w:p>
    <w:p w14:paraId="4337CFCE" w14:textId="77777777" w:rsidR="00843C6B" w:rsidRDefault="00843C6B" w:rsidP="00843C6B">
      <w:pPr>
        <w:pStyle w:val="ListParagraph"/>
        <w:numPr>
          <w:ilvl w:val="0"/>
          <w:numId w:val="3"/>
        </w:numPr>
        <w:ind w:left="1080"/>
      </w:pPr>
      <w:r>
        <w:t>Downloaded daily closing prices for stocks both form NYSE and NASDAQ for the period between 1/1/2000 and 12/31/2016.</w:t>
      </w:r>
    </w:p>
    <w:p w14:paraId="4F2BEBAD" w14:textId="77777777" w:rsidR="00843C6B" w:rsidRDefault="00843C6B" w:rsidP="00843C6B">
      <w:pPr>
        <w:pStyle w:val="ListParagraph"/>
        <w:numPr>
          <w:ilvl w:val="0"/>
          <w:numId w:val="3"/>
        </w:numPr>
        <w:ind w:left="1080"/>
      </w:pPr>
      <w:r>
        <w:t xml:space="preserve">We have implemented LSTM and GRU neural networks </w:t>
      </w:r>
      <w:proofErr w:type="gramStart"/>
      <w:r>
        <w:t>in order to</w:t>
      </w:r>
      <w:proofErr w:type="gramEnd"/>
      <w:r>
        <w:t xml:space="preserve"> predict stock prices</w:t>
      </w:r>
    </w:p>
    <w:p w14:paraId="62FD1D85" w14:textId="77777777" w:rsidR="00843C6B" w:rsidRDefault="00843C6B" w:rsidP="00843C6B">
      <w:pPr>
        <w:pStyle w:val="ListParagraph"/>
        <w:numPr>
          <w:ilvl w:val="0"/>
          <w:numId w:val="3"/>
        </w:numPr>
        <w:ind w:left="1080"/>
      </w:pPr>
      <w:r>
        <w:t xml:space="preserve">We have also used sentiment analysis of stocks based on </w:t>
      </w:r>
      <w:proofErr w:type="spellStart"/>
      <w:r>
        <w:t>TwitStocks</w:t>
      </w:r>
      <w:proofErr w:type="spellEnd"/>
    </w:p>
    <w:p w14:paraId="236250B5" w14:textId="77777777" w:rsidR="00843C6B" w:rsidRDefault="00843C6B" w:rsidP="00843C6B">
      <w:pPr>
        <w:pStyle w:val="ListParagraph"/>
        <w:numPr>
          <w:ilvl w:val="0"/>
          <w:numId w:val="3"/>
        </w:numPr>
        <w:ind w:left="1080"/>
      </w:pPr>
      <w:r>
        <w:t>Other supporting functions in Python like plotting results were also implemented</w:t>
      </w:r>
    </w:p>
    <w:p w14:paraId="0DBEFDFC" w14:textId="77777777" w:rsidR="00843C6B" w:rsidRDefault="00843C6B" w:rsidP="00843C6B">
      <w:pPr>
        <w:pStyle w:val="ListParagraph"/>
        <w:numPr>
          <w:ilvl w:val="0"/>
          <w:numId w:val="3"/>
        </w:numPr>
        <w:ind w:left="1080"/>
      </w:pPr>
      <w:r>
        <w:t xml:space="preserve">Watson Conversation Services were used </w:t>
      </w:r>
      <w:proofErr w:type="gramStart"/>
      <w:r>
        <w:t>in order to</w:t>
      </w:r>
      <w:proofErr w:type="gramEnd"/>
      <w:r>
        <w:t xml:space="preserve"> interact with users with the help of Python SDK</w:t>
      </w:r>
    </w:p>
    <w:p w14:paraId="732251EF" w14:textId="77777777" w:rsidR="00843C6B" w:rsidRDefault="00843C6B" w:rsidP="00843C6B">
      <w:pPr>
        <w:pStyle w:val="ListParagraph"/>
        <w:numPr>
          <w:ilvl w:val="0"/>
          <w:numId w:val="3"/>
        </w:numPr>
        <w:ind w:left="1080"/>
      </w:pPr>
      <w:r>
        <w:t xml:space="preserve">All interaction with code and users is held in </w:t>
      </w:r>
      <w:proofErr w:type="spellStart"/>
      <w:r>
        <w:t>Jupyter</w:t>
      </w:r>
      <w:proofErr w:type="spellEnd"/>
      <w:r>
        <w:t xml:space="preserve"> Notebook</w:t>
      </w:r>
    </w:p>
    <w:p w14:paraId="06AE302B" w14:textId="77777777" w:rsidR="00843C6B" w:rsidRDefault="00843C6B" w:rsidP="00843C6B">
      <w:pPr>
        <w:ind w:left="360"/>
      </w:pPr>
      <w:r>
        <w:t>Data includes following fields:</w:t>
      </w:r>
    </w:p>
    <w:p w14:paraId="637A9C4A" w14:textId="77777777" w:rsidR="00843C6B" w:rsidRDefault="00843C6B" w:rsidP="00843C6B">
      <w:pPr>
        <w:pStyle w:val="ListParagraph"/>
        <w:numPr>
          <w:ilvl w:val="0"/>
          <w:numId w:val="4"/>
        </w:numPr>
        <w:ind w:left="1080"/>
      </w:pPr>
      <w:r>
        <w:t>Date</w:t>
      </w:r>
    </w:p>
    <w:p w14:paraId="71CAA556" w14:textId="77777777" w:rsidR="00843C6B" w:rsidRDefault="00843C6B" w:rsidP="00843C6B">
      <w:pPr>
        <w:pStyle w:val="ListParagraph"/>
        <w:numPr>
          <w:ilvl w:val="0"/>
          <w:numId w:val="4"/>
        </w:numPr>
        <w:ind w:left="1080"/>
      </w:pPr>
      <w:r>
        <w:t>Ticker (name of the stock)</w:t>
      </w:r>
    </w:p>
    <w:p w14:paraId="0635C803" w14:textId="77777777" w:rsidR="00843C6B" w:rsidRDefault="00843C6B" w:rsidP="00843C6B">
      <w:pPr>
        <w:pStyle w:val="ListParagraph"/>
        <w:numPr>
          <w:ilvl w:val="0"/>
          <w:numId w:val="4"/>
        </w:numPr>
        <w:ind w:left="1080"/>
      </w:pPr>
      <w:r>
        <w:t>Closing price</w:t>
      </w:r>
    </w:p>
    <w:p w14:paraId="5846C0A1" w14:textId="77777777" w:rsidR="00843C6B" w:rsidRDefault="00843C6B" w:rsidP="00843C6B">
      <w:pPr>
        <w:ind w:left="360"/>
      </w:pPr>
      <w:r>
        <w:t>We have preprocessed the data based on user input. For example, if user wants to make prediction for MSFT (Microsoft) stock, we have parsed data to include only MSFT results. Neural Networks are sensitive to the input data. So, we had to rescale data to achieve reasonable output.</w:t>
      </w:r>
    </w:p>
    <w:p w14:paraId="3732D5D4" w14:textId="4810B114" w:rsidR="00843C6B" w:rsidRPr="00843C6B" w:rsidRDefault="00843C6B" w:rsidP="00843C6B">
      <w:pPr>
        <w:tabs>
          <w:tab w:val="left" w:pos="2925"/>
        </w:tabs>
        <w:rPr>
          <w:b/>
        </w:rPr>
      </w:pPr>
    </w:p>
    <w:p w14:paraId="0F51AB3A" w14:textId="67B2F54B" w:rsidR="00CD5243" w:rsidRPr="00EB5955" w:rsidRDefault="00CD5243" w:rsidP="005D2ED1">
      <w:pPr>
        <w:ind w:left="360"/>
        <w:rPr>
          <w:b/>
        </w:rPr>
      </w:pPr>
      <w:r w:rsidRPr="00EB5955">
        <w:rPr>
          <w:b/>
        </w:rPr>
        <w:t>Watson</w:t>
      </w:r>
    </w:p>
    <w:p w14:paraId="05C167AC" w14:textId="4F8D28AE" w:rsidR="00CD5243" w:rsidRDefault="00CD5243" w:rsidP="005D2ED1">
      <w:pPr>
        <w:ind w:left="360"/>
      </w:pPr>
      <w:proofErr w:type="gramStart"/>
      <w:r>
        <w:t>For the purpose of</w:t>
      </w:r>
      <w:proofErr w:type="gramEnd"/>
      <w:r>
        <w:t xml:space="preserve"> this project we have used Watson conversation services to interact with users. This makes usage of our project smoother and more enjoyable. Moreover, we have incorporated Watson API into our </w:t>
      </w:r>
      <w:proofErr w:type="spellStart"/>
      <w:r>
        <w:t>Jupyter</w:t>
      </w:r>
      <w:proofErr w:type="spellEnd"/>
      <w:r>
        <w:t xml:space="preserve"> solution, so that everything can be done directly from there.</w:t>
      </w:r>
    </w:p>
    <w:p w14:paraId="78F7A54B" w14:textId="1962CC32" w:rsidR="00CD5243" w:rsidRDefault="00CD5243" w:rsidP="005D2ED1">
      <w:pPr>
        <w:ind w:left="360"/>
      </w:pPr>
      <w:r w:rsidRPr="00CD5243">
        <w:rPr>
          <w:i/>
        </w:rPr>
        <w:t>Structure</w:t>
      </w:r>
      <w:r>
        <w:t>. We have created several intents for our conversation services:</w:t>
      </w:r>
    </w:p>
    <w:p w14:paraId="3FA44D7A" w14:textId="39CDFF98" w:rsidR="00CD5243" w:rsidRDefault="00CD5243" w:rsidP="005D2ED1">
      <w:pPr>
        <w:pStyle w:val="ListParagraph"/>
        <w:numPr>
          <w:ilvl w:val="0"/>
          <w:numId w:val="5"/>
        </w:numPr>
        <w:ind w:left="1080"/>
      </w:pPr>
      <w:r>
        <w:t>#hello –greets the user</w:t>
      </w:r>
    </w:p>
    <w:p w14:paraId="25E51613" w14:textId="77777777" w:rsidR="00CD5243" w:rsidRDefault="00CD5243" w:rsidP="005D2ED1">
      <w:pPr>
        <w:pStyle w:val="ListParagraph"/>
        <w:numPr>
          <w:ilvl w:val="0"/>
          <w:numId w:val="5"/>
        </w:numPr>
        <w:ind w:left="1080"/>
      </w:pPr>
      <w:r>
        <w:t>#</w:t>
      </w:r>
      <w:proofErr w:type="spellStart"/>
      <w:r>
        <w:t>methodused</w:t>
      </w:r>
      <w:proofErr w:type="spellEnd"/>
      <w:r>
        <w:t xml:space="preserve"> – recognizes method user wants to implement, this would be either LSTM or GRU</w:t>
      </w:r>
    </w:p>
    <w:p w14:paraId="2CD73433" w14:textId="77777777" w:rsidR="00CD5243" w:rsidRDefault="00CD5243" w:rsidP="005D2ED1">
      <w:pPr>
        <w:pStyle w:val="ListParagraph"/>
        <w:numPr>
          <w:ilvl w:val="0"/>
          <w:numId w:val="5"/>
        </w:numPr>
        <w:ind w:left="1080"/>
      </w:pPr>
      <w:r>
        <w:t>#number – recognizes number of days user wants to predict stock prices</w:t>
      </w:r>
    </w:p>
    <w:p w14:paraId="0B42FB95" w14:textId="77777777" w:rsidR="00CD5243" w:rsidRDefault="00CD5243" w:rsidP="005D2ED1">
      <w:pPr>
        <w:pStyle w:val="ListParagraph"/>
        <w:numPr>
          <w:ilvl w:val="0"/>
          <w:numId w:val="5"/>
        </w:numPr>
        <w:ind w:left="1080"/>
      </w:pPr>
      <w:r>
        <w:t>#preference – recognizes what user wants to do. Currently, only stock prediction is implemented. But in the future other functionality may also be implemented</w:t>
      </w:r>
    </w:p>
    <w:p w14:paraId="4B4539FA" w14:textId="39965D41" w:rsidR="00CD5243" w:rsidRDefault="00CD5243" w:rsidP="005D2ED1">
      <w:pPr>
        <w:pStyle w:val="ListParagraph"/>
        <w:numPr>
          <w:ilvl w:val="0"/>
          <w:numId w:val="5"/>
        </w:numPr>
        <w:ind w:left="1080"/>
      </w:pPr>
      <w:r>
        <w:t xml:space="preserve">#stocks – list of stocks that are supported by our service </w:t>
      </w:r>
    </w:p>
    <w:p w14:paraId="38651852" w14:textId="014B92A3" w:rsidR="00CD5243" w:rsidRDefault="00CD5243" w:rsidP="005D2ED1">
      <w:pPr>
        <w:pStyle w:val="ListParagraph"/>
        <w:numPr>
          <w:ilvl w:val="0"/>
          <w:numId w:val="5"/>
        </w:numPr>
        <w:ind w:left="1080"/>
      </w:pPr>
      <w:r>
        <w:t>#goodbye –recognizes farewell messages, say bye to user and shuts down the program</w:t>
      </w:r>
    </w:p>
    <w:p w14:paraId="58846193" w14:textId="5AD90B78" w:rsidR="00CD5243" w:rsidRDefault="00CD5243" w:rsidP="005D2ED1">
      <w:pPr>
        <w:ind w:left="360"/>
      </w:pPr>
      <w:r>
        <w:t xml:space="preserve">Dialog consists of </w:t>
      </w:r>
      <w:r w:rsidR="005E1161">
        <w:t xml:space="preserve">implementation of above intents </w:t>
      </w:r>
    </w:p>
    <w:p w14:paraId="7B49D764" w14:textId="62CCCBCC" w:rsidR="005E1161" w:rsidRDefault="00843C6B" w:rsidP="00CD5243">
      <w:r>
        <w:rPr>
          <w:noProof/>
        </w:rPr>
        <w:t xml:space="preserve">                          </w:t>
      </w:r>
      <w:r w:rsidR="005E1161">
        <w:rPr>
          <w:noProof/>
        </w:rPr>
        <w:drawing>
          <wp:inline distT="0" distB="0" distL="0" distR="0" wp14:anchorId="7B963667" wp14:editId="55B8269F">
            <wp:extent cx="3551874" cy="44769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556010" cy="4482116"/>
                    </a:xfrm>
                    <a:prstGeom prst="rect">
                      <a:avLst/>
                    </a:prstGeom>
                  </pic:spPr>
                </pic:pic>
              </a:graphicData>
            </a:graphic>
          </wp:inline>
        </w:drawing>
      </w:r>
    </w:p>
    <w:p w14:paraId="07E1F0ED" w14:textId="77777777" w:rsidR="00EB5955" w:rsidRDefault="00EB5955" w:rsidP="00CD5243"/>
    <w:p w14:paraId="663CF905" w14:textId="5ACF3796" w:rsidR="005E1161" w:rsidRDefault="005E1161" w:rsidP="005D2ED1">
      <w:pPr>
        <w:ind w:left="720"/>
      </w:pPr>
      <w:r>
        <w:lastRenderedPageBreak/>
        <w:t xml:space="preserve">Further we have downloaded Python API for Watson Conversation Services and connected to our service directly from </w:t>
      </w:r>
      <w:proofErr w:type="spellStart"/>
      <w:r>
        <w:t>Jupyter</w:t>
      </w:r>
      <w:proofErr w:type="spellEnd"/>
      <w:r>
        <w:t>:</w:t>
      </w:r>
    </w:p>
    <w:p w14:paraId="7FD2F35D" w14:textId="15FCCA93" w:rsidR="005E1161" w:rsidRDefault="005E1161" w:rsidP="005D2ED1">
      <w:pPr>
        <w:ind w:left="720"/>
      </w:pPr>
      <w:r>
        <w:rPr>
          <w:noProof/>
        </w:rPr>
        <w:drawing>
          <wp:inline distT="0" distB="0" distL="0" distR="0" wp14:anchorId="1DF42DBD" wp14:editId="3B8B7850">
            <wp:extent cx="5120640" cy="122682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120640" cy="1226820"/>
                    </a:xfrm>
                    <a:prstGeom prst="rect">
                      <a:avLst/>
                    </a:prstGeom>
                  </pic:spPr>
                </pic:pic>
              </a:graphicData>
            </a:graphic>
          </wp:inline>
        </w:drawing>
      </w:r>
    </w:p>
    <w:p w14:paraId="709367EE" w14:textId="2B7539C9" w:rsidR="005E1161" w:rsidRDefault="005E1161" w:rsidP="005D2ED1">
      <w:pPr>
        <w:ind w:left="720"/>
      </w:pPr>
      <w:r>
        <w:t xml:space="preserve">We manipulated data in </w:t>
      </w:r>
      <w:proofErr w:type="spellStart"/>
      <w:r>
        <w:t>Jupyter</w:t>
      </w:r>
      <w:proofErr w:type="spellEnd"/>
      <w:r>
        <w:t>, aka executed appropriated functions based on recognized intents by simple “if” statements. For example:</w:t>
      </w:r>
    </w:p>
    <w:p w14:paraId="4B368B77" w14:textId="79FB289E" w:rsidR="005E1161" w:rsidRDefault="005E1161" w:rsidP="005D2ED1">
      <w:pPr>
        <w:ind w:left="720"/>
      </w:pPr>
      <w:r>
        <w:rPr>
          <w:noProof/>
        </w:rPr>
        <w:drawing>
          <wp:inline distT="0" distB="0" distL="0" distR="0" wp14:anchorId="33522079" wp14:editId="70B48B29">
            <wp:extent cx="4206240" cy="8153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206240" cy="815340"/>
                    </a:xfrm>
                    <a:prstGeom prst="rect">
                      <a:avLst/>
                    </a:prstGeom>
                  </pic:spPr>
                </pic:pic>
              </a:graphicData>
            </a:graphic>
          </wp:inline>
        </w:drawing>
      </w:r>
    </w:p>
    <w:p w14:paraId="594B8F7E" w14:textId="038D1709" w:rsidR="005E1161" w:rsidRDefault="005E1161" w:rsidP="005D2ED1">
      <w:pPr>
        <w:ind w:left="720"/>
      </w:pPr>
      <w:r>
        <w:t>In above code chunk, based on user input, we recognize #</w:t>
      </w:r>
      <w:proofErr w:type="spellStart"/>
      <w:r>
        <w:t>methodused</w:t>
      </w:r>
      <w:proofErr w:type="spellEnd"/>
      <w:r>
        <w:t xml:space="preserve"> intent and assign </w:t>
      </w:r>
      <w:proofErr w:type="spellStart"/>
      <w:r>
        <w:t>user_input</w:t>
      </w:r>
      <w:proofErr w:type="spellEnd"/>
      <w:r>
        <w:t xml:space="preserve"> into </w:t>
      </w:r>
      <w:proofErr w:type="spellStart"/>
      <w:r>
        <w:t>methodu</w:t>
      </w:r>
      <w:proofErr w:type="spellEnd"/>
      <w:r>
        <w:t xml:space="preserve"> variable, which is used as an argument in functions that has to be executed.</w:t>
      </w:r>
    </w:p>
    <w:p w14:paraId="0B923878" w14:textId="7FC92A23" w:rsidR="005E1161" w:rsidRDefault="005E1161" w:rsidP="005D2ED1">
      <w:pPr>
        <w:ind w:left="720"/>
      </w:pPr>
      <w:r>
        <w:t>If we recognize #goodbye intent, we shut down all connections to Watson Conversation Services.</w:t>
      </w:r>
    </w:p>
    <w:p w14:paraId="195499BB" w14:textId="77777777" w:rsidR="00BB1040" w:rsidRDefault="00BB1040" w:rsidP="005D2ED1">
      <w:pPr>
        <w:ind w:left="720"/>
      </w:pPr>
    </w:p>
    <w:p w14:paraId="04CFF789" w14:textId="702A7D79" w:rsidR="00BB1040" w:rsidRDefault="00BB1040" w:rsidP="005D2ED1">
      <w:pPr>
        <w:ind w:left="720"/>
      </w:pPr>
      <w:r>
        <w:t>Output</w:t>
      </w:r>
    </w:p>
    <w:p w14:paraId="7D4F8EE9" w14:textId="662A7982" w:rsidR="00BB1040" w:rsidRDefault="00BB1040" w:rsidP="005D2ED1">
      <w:pPr>
        <w:ind w:left="720"/>
      </w:pPr>
      <w:r>
        <w:t xml:space="preserve">Let’s review demo. When we run last code group in </w:t>
      </w:r>
      <w:proofErr w:type="spellStart"/>
      <w:r>
        <w:t>Jupyter</w:t>
      </w:r>
      <w:proofErr w:type="spellEnd"/>
      <w:r>
        <w:t xml:space="preserve"> we come across into dialog:</w:t>
      </w:r>
    </w:p>
    <w:p w14:paraId="5E044DD3" w14:textId="20FEA585" w:rsidR="00BB1040" w:rsidRDefault="00BB1040" w:rsidP="005D2ED1">
      <w:pPr>
        <w:ind w:left="720"/>
      </w:pPr>
      <w:r>
        <w:rPr>
          <w:noProof/>
        </w:rPr>
        <w:drawing>
          <wp:inline distT="0" distB="0" distL="0" distR="0" wp14:anchorId="64209809" wp14:editId="51757E5D">
            <wp:extent cx="4251960" cy="11353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251960" cy="1135380"/>
                    </a:xfrm>
                    <a:prstGeom prst="rect">
                      <a:avLst/>
                    </a:prstGeom>
                  </pic:spPr>
                </pic:pic>
              </a:graphicData>
            </a:graphic>
          </wp:inline>
        </w:drawing>
      </w:r>
    </w:p>
    <w:p w14:paraId="237DA19C" w14:textId="18413A64" w:rsidR="00BB1040" w:rsidRDefault="00BB1040" w:rsidP="005D2ED1">
      <w:pPr>
        <w:ind w:left="720"/>
      </w:pPr>
      <w:r>
        <w:t>To first question we should specify our intent to predict stock value. Next, service asks us for how many days we want to make a prediction. Next, we choose method to use: either LSTM or GRU. And finally we specify stock ticker to predict.</w:t>
      </w:r>
    </w:p>
    <w:p w14:paraId="10D6B743" w14:textId="0CB225AE" w:rsidR="00BB1040" w:rsidRDefault="00BB1040" w:rsidP="005D2ED1">
      <w:pPr>
        <w:ind w:left="720"/>
      </w:pPr>
      <w:r>
        <w:t>Then, model trains and for each epoch it shows us loss value, which decreases over iterations:</w:t>
      </w:r>
    </w:p>
    <w:p w14:paraId="1969D8E2" w14:textId="1A106E56" w:rsidR="00BB1040" w:rsidRDefault="005D2ED1" w:rsidP="00CD5243">
      <w:r>
        <w:lastRenderedPageBreak/>
        <w:t xml:space="preserve">         </w:t>
      </w:r>
      <w:r w:rsidR="00BB1040">
        <w:rPr>
          <w:noProof/>
        </w:rPr>
        <w:drawing>
          <wp:inline distT="0" distB="0" distL="0" distR="0" wp14:anchorId="2BC9346F" wp14:editId="16E6FFD4">
            <wp:extent cx="5514975" cy="31062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525835" cy="3112415"/>
                    </a:xfrm>
                    <a:prstGeom prst="rect">
                      <a:avLst/>
                    </a:prstGeom>
                  </pic:spPr>
                </pic:pic>
              </a:graphicData>
            </a:graphic>
          </wp:inline>
        </w:drawing>
      </w:r>
    </w:p>
    <w:p w14:paraId="7144EFD1" w14:textId="1CE75F22" w:rsidR="00BB1040" w:rsidRDefault="005D2ED1" w:rsidP="00CD5243">
      <w:r>
        <w:t xml:space="preserve">       </w:t>
      </w:r>
      <w:r w:rsidR="00BB1040">
        <w:t>Finally, we receive an output with test (blue) and predicted (orange) values.</w:t>
      </w:r>
    </w:p>
    <w:p w14:paraId="55A11C59" w14:textId="125E2AC1" w:rsidR="00BB1040" w:rsidRDefault="005D2ED1" w:rsidP="00CD5243">
      <w:r>
        <w:t xml:space="preserve">   </w:t>
      </w:r>
      <w:r w:rsidR="00BB1040">
        <w:rPr>
          <w:noProof/>
        </w:rPr>
        <w:drawing>
          <wp:inline distT="0" distB="0" distL="0" distR="0" wp14:anchorId="0D5314BC" wp14:editId="474F2A4B">
            <wp:extent cx="3063240" cy="19507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063240" cy="1950720"/>
                    </a:xfrm>
                    <a:prstGeom prst="rect">
                      <a:avLst/>
                    </a:prstGeom>
                  </pic:spPr>
                </pic:pic>
              </a:graphicData>
            </a:graphic>
          </wp:inline>
        </w:drawing>
      </w:r>
    </w:p>
    <w:p w14:paraId="4316495A" w14:textId="3661A4E9" w:rsidR="00BB1040" w:rsidRDefault="00BB1040" w:rsidP="005D2ED1">
      <w:pPr>
        <w:ind w:left="720"/>
      </w:pPr>
      <w:r>
        <w:t xml:space="preserve">We also receive predictions for each </w:t>
      </w:r>
      <w:proofErr w:type="gramStart"/>
      <w:r>
        <w:t>particular day</w:t>
      </w:r>
      <w:proofErr w:type="gramEnd"/>
      <w:r>
        <w:t xml:space="preserve"> in the future</w:t>
      </w:r>
      <w:r w:rsidR="001B4442">
        <w:t>. As well as error value</w:t>
      </w:r>
      <w:r>
        <w:t>, based on parameter</w:t>
      </w:r>
      <w:r w:rsidR="001B4442">
        <w:t>s</w:t>
      </w:r>
      <w:r>
        <w:t xml:space="preserve"> entered previously:</w:t>
      </w:r>
    </w:p>
    <w:p w14:paraId="313A3852" w14:textId="6F46CCE6" w:rsidR="00BB1040" w:rsidRDefault="005D2ED1" w:rsidP="005D2ED1">
      <w:r>
        <w:t xml:space="preserve">        </w:t>
      </w:r>
      <w:r w:rsidR="00BB1040">
        <w:rPr>
          <w:noProof/>
        </w:rPr>
        <w:drawing>
          <wp:inline distT="0" distB="0" distL="0" distR="0" wp14:anchorId="15761BE9" wp14:editId="6F196C5E">
            <wp:extent cx="2377440" cy="9906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2377440" cy="990600"/>
                    </a:xfrm>
                    <a:prstGeom prst="rect">
                      <a:avLst/>
                    </a:prstGeom>
                  </pic:spPr>
                </pic:pic>
              </a:graphicData>
            </a:graphic>
          </wp:inline>
        </w:drawing>
      </w:r>
    </w:p>
    <w:p w14:paraId="3D5F513A" w14:textId="3B5B2F9F" w:rsidR="00BB1040" w:rsidRDefault="005D2ED1" w:rsidP="005D2ED1">
      <w:r>
        <w:t xml:space="preserve">       </w:t>
      </w:r>
      <w:r w:rsidR="001B4442">
        <w:t>Future price plot is also showed</w:t>
      </w:r>
    </w:p>
    <w:p w14:paraId="5B00430E" w14:textId="1908ED77" w:rsidR="001B4442" w:rsidRDefault="001B4442" w:rsidP="00CD5243">
      <w:r>
        <w:rPr>
          <w:noProof/>
        </w:rPr>
        <w:lastRenderedPageBreak/>
        <w:drawing>
          <wp:inline distT="0" distB="0" distL="0" distR="0" wp14:anchorId="068AA070" wp14:editId="0F3990A1">
            <wp:extent cx="3299460" cy="2065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3299460" cy="2065020"/>
                    </a:xfrm>
                    <a:prstGeom prst="rect">
                      <a:avLst/>
                    </a:prstGeom>
                  </pic:spPr>
                </pic:pic>
              </a:graphicData>
            </a:graphic>
          </wp:inline>
        </w:drawing>
      </w:r>
    </w:p>
    <w:p w14:paraId="2E6E1CD9" w14:textId="0568204D" w:rsidR="001B4442" w:rsidRDefault="001B4442" w:rsidP="00CD5243">
      <w:r>
        <w:t>At the end, if we type bye, program quits.</w:t>
      </w:r>
    </w:p>
    <w:p w14:paraId="0A286764" w14:textId="77777777" w:rsidR="00DB2A6D" w:rsidRDefault="00DB2A6D" w:rsidP="004855DF"/>
    <w:p w14:paraId="732742B8" w14:textId="0C2A5F46" w:rsidR="001E334D" w:rsidRDefault="001E334D" w:rsidP="00EB5955">
      <w:pPr>
        <w:pStyle w:val="ListParagraph"/>
        <w:numPr>
          <w:ilvl w:val="0"/>
          <w:numId w:val="6"/>
        </w:numPr>
        <w:tabs>
          <w:tab w:val="left" w:pos="2925"/>
        </w:tabs>
        <w:rPr>
          <w:b/>
        </w:rPr>
      </w:pPr>
      <w:r>
        <w:rPr>
          <w:b/>
        </w:rPr>
        <w:t>Code Flow:</w:t>
      </w:r>
    </w:p>
    <w:p w14:paraId="332C2CE9" w14:textId="29E5D930" w:rsidR="00CE22CE" w:rsidRDefault="001E334D" w:rsidP="004855DF">
      <w:proofErr w:type="gramStart"/>
      <w:r>
        <w:t>First</w:t>
      </w:r>
      <w:proofErr w:type="gramEnd"/>
      <w:r>
        <w:t xml:space="preserve"> we have the </w:t>
      </w:r>
      <w:r w:rsidRPr="00CE22CE">
        <w:rPr>
          <w:b/>
        </w:rPr>
        <w:t>initialize</w:t>
      </w:r>
      <w:r>
        <w:t xml:space="preserve"> method that takes in the name of company whose stocks are to be predicted, number of day ahead of which the stock needs to be predicted and a parameter called “</w:t>
      </w:r>
      <w:proofErr w:type="spellStart"/>
      <w:r>
        <w:t>look_back</w:t>
      </w:r>
      <w:proofErr w:type="spellEnd"/>
      <w:r>
        <w:t xml:space="preserve">”, which basically is the number of previous </w:t>
      </w:r>
      <w:r w:rsidR="00CE22CE">
        <w:t>stock prices to be considered to predict the next stock price.</w:t>
      </w:r>
    </w:p>
    <w:p w14:paraId="71C9C4DA" w14:textId="6FFBE6A5" w:rsidR="00D713FB" w:rsidRDefault="00D713FB" w:rsidP="004855DF">
      <w:r>
        <w:rPr>
          <w:noProof/>
        </w:rPr>
        <w:drawing>
          <wp:inline distT="0" distB="0" distL="0" distR="0" wp14:anchorId="2DCC4273" wp14:editId="101E0F05">
            <wp:extent cx="5257800" cy="3905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57800" cy="3905250"/>
                    </a:xfrm>
                    <a:prstGeom prst="rect">
                      <a:avLst/>
                    </a:prstGeom>
                  </pic:spPr>
                </pic:pic>
              </a:graphicData>
            </a:graphic>
          </wp:inline>
        </w:drawing>
      </w:r>
    </w:p>
    <w:p w14:paraId="73605620" w14:textId="25937AE1" w:rsidR="00CE22CE" w:rsidRDefault="00CE22CE" w:rsidP="004855DF">
      <w:r>
        <w:t xml:space="preserve">Next based on the </w:t>
      </w:r>
      <w:proofErr w:type="spellStart"/>
      <w:r>
        <w:t>look_back</w:t>
      </w:r>
      <w:proofErr w:type="spellEnd"/>
      <w:r>
        <w:t xml:space="preserve"> parameter the data is divided into features and their true labels. Later we split the data into 80% training and 20% test data. And the model is initialized as explained above.</w:t>
      </w:r>
      <w:r w:rsidR="00D713FB">
        <w:t xml:space="preserve"> Here </w:t>
      </w:r>
      <w:r w:rsidR="00D713FB">
        <w:lastRenderedPageBreak/>
        <w:t>we have a choice of model to be used, i.e. LSTM or GRU. After the data is split into train and test, the model is trained with the above listed parameters.</w:t>
      </w:r>
    </w:p>
    <w:p w14:paraId="25DDDC63" w14:textId="0B765278" w:rsidR="00D713FB" w:rsidRDefault="00D713FB" w:rsidP="004855DF">
      <w:r>
        <w:rPr>
          <w:noProof/>
        </w:rPr>
        <w:drawing>
          <wp:inline distT="0" distB="0" distL="0" distR="0" wp14:anchorId="5764B099" wp14:editId="4CD7BCE4">
            <wp:extent cx="2314575" cy="10668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14575" cy="1066800"/>
                    </a:xfrm>
                    <a:prstGeom prst="rect">
                      <a:avLst/>
                    </a:prstGeom>
                  </pic:spPr>
                </pic:pic>
              </a:graphicData>
            </a:graphic>
          </wp:inline>
        </w:drawing>
      </w:r>
    </w:p>
    <w:p w14:paraId="55467EB0" w14:textId="65F27D11" w:rsidR="00D713FB" w:rsidRDefault="00D713FB" w:rsidP="004855DF"/>
    <w:p w14:paraId="22B4DCA7" w14:textId="42BCDBF6" w:rsidR="00D713FB" w:rsidRDefault="00D713FB" w:rsidP="004855DF">
      <w:r>
        <w:t xml:space="preserve">Once the model is learnt, we use the function </w:t>
      </w:r>
      <w:proofErr w:type="spellStart"/>
      <w:r w:rsidRPr="00D713FB">
        <w:rPr>
          <w:b/>
        </w:rPr>
        <w:t>predict_n</w:t>
      </w:r>
      <w:proofErr w:type="spellEnd"/>
      <w:r>
        <w:rPr>
          <w:b/>
        </w:rPr>
        <w:t xml:space="preserve"> </w:t>
      </w:r>
      <w:r>
        <w:t>to predict the stock price ‘Number’ days ahead. i.e. previous ‘</w:t>
      </w:r>
      <w:proofErr w:type="spellStart"/>
      <w:r>
        <w:t>look_back</w:t>
      </w:r>
      <w:proofErr w:type="spellEnd"/>
      <w:r>
        <w:t xml:space="preserve">’ stock prices are used to predict the stock of day 1 and next we use the </w:t>
      </w:r>
      <w:proofErr w:type="spellStart"/>
      <w:r>
        <w:t>look_back</w:t>
      </w:r>
      <w:proofErr w:type="spellEnd"/>
      <w:r>
        <w:t xml:space="preserve"> as well as the day 1 predicted value to predict the value for day 2 and so on till day n and a graph is plotted to show the stock values for the N predicted days.</w:t>
      </w:r>
    </w:p>
    <w:p w14:paraId="624F4A8D" w14:textId="16EBE96D" w:rsidR="00D713FB" w:rsidRDefault="00D713FB" w:rsidP="004855DF"/>
    <w:p w14:paraId="7366CB25" w14:textId="6A37C9CE" w:rsidR="00D713FB" w:rsidRDefault="00D713FB" w:rsidP="004855DF">
      <w:r>
        <w:rPr>
          <w:noProof/>
        </w:rPr>
        <w:drawing>
          <wp:inline distT="0" distB="0" distL="0" distR="0" wp14:anchorId="530B59C2" wp14:editId="4A8E9ABC">
            <wp:extent cx="5943600" cy="14071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407160"/>
                    </a:xfrm>
                    <a:prstGeom prst="rect">
                      <a:avLst/>
                    </a:prstGeom>
                  </pic:spPr>
                </pic:pic>
              </a:graphicData>
            </a:graphic>
          </wp:inline>
        </w:drawing>
      </w:r>
    </w:p>
    <w:p w14:paraId="7945C6D0" w14:textId="04E917BF" w:rsidR="00F60D2F" w:rsidRDefault="00F60D2F" w:rsidP="004855DF"/>
    <w:p w14:paraId="7D40A95D" w14:textId="4588FD28" w:rsidR="00F60D2F" w:rsidRDefault="00F60D2F" w:rsidP="004855DF">
      <w:r>
        <w:t xml:space="preserve">Along with this predicted data, we also calculate the crowd sentiment of that company using </w:t>
      </w:r>
      <w:proofErr w:type="spellStart"/>
      <w:r>
        <w:t>StockTwits</w:t>
      </w:r>
      <w:proofErr w:type="spellEnd"/>
      <w:r>
        <w:t xml:space="preserve"> data</w:t>
      </w:r>
      <w:r w:rsidR="00FC6260">
        <w:t xml:space="preserve">, </w:t>
      </w:r>
      <w:proofErr w:type="gramStart"/>
      <w:r w:rsidR="00FC6260">
        <w:t>Where</w:t>
      </w:r>
      <w:proofErr w:type="gramEnd"/>
      <w:r w:rsidR="00FC6260">
        <w:t xml:space="preserve"> bearish meaning the stock sentiment is negative and bullish meaning the stock sentiment is positive. Here we calculate the number of bearish and bullish and based on the majority, the sentiment for that </w:t>
      </w:r>
      <w:proofErr w:type="gramStart"/>
      <w:r w:rsidR="00FC6260">
        <w:t>particular company</w:t>
      </w:r>
      <w:proofErr w:type="gramEnd"/>
      <w:r w:rsidR="00FC6260">
        <w:t xml:space="preserve"> is displayed.</w:t>
      </w:r>
      <w:r w:rsidR="00742A74">
        <w:t xml:space="preserve"> The function used to do that is as shown below.</w:t>
      </w:r>
    </w:p>
    <w:p w14:paraId="3364C45E" w14:textId="3BCE2603" w:rsidR="00742A74" w:rsidRDefault="00742A74" w:rsidP="004855DF"/>
    <w:p w14:paraId="6E950F16" w14:textId="57C03291" w:rsidR="00742A74" w:rsidRPr="00D713FB" w:rsidRDefault="00742A74" w:rsidP="004855DF">
      <w:r>
        <w:rPr>
          <w:noProof/>
        </w:rPr>
        <w:lastRenderedPageBreak/>
        <w:drawing>
          <wp:inline distT="0" distB="0" distL="0" distR="0" wp14:anchorId="0360BDFF" wp14:editId="31658088">
            <wp:extent cx="5781675" cy="29051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81675" cy="2905125"/>
                    </a:xfrm>
                    <a:prstGeom prst="rect">
                      <a:avLst/>
                    </a:prstGeom>
                  </pic:spPr>
                </pic:pic>
              </a:graphicData>
            </a:graphic>
          </wp:inline>
        </w:drawing>
      </w:r>
    </w:p>
    <w:p w14:paraId="49ACD85E" w14:textId="06F55D0D" w:rsidR="00EB5955" w:rsidRDefault="00EB5955" w:rsidP="004855DF"/>
    <w:p w14:paraId="0DFF7978" w14:textId="3723DB06" w:rsidR="00EB5955" w:rsidRDefault="00EB5955" w:rsidP="00EB5955">
      <w:pPr>
        <w:pStyle w:val="ListParagraph"/>
        <w:numPr>
          <w:ilvl w:val="0"/>
          <w:numId w:val="3"/>
        </w:numPr>
        <w:rPr>
          <w:b/>
        </w:rPr>
      </w:pPr>
      <w:r w:rsidRPr="00D43541">
        <w:rPr>
          <w:b/>
        </w:rPr>
        <w:t>Conclusion:</w:t>
      </w:r>
    </w:p>
    <w:p w14:paraId="172048FD" w14:textId="23956558" w:rsidR="00D43541" w:rsidRPr="00D43541" w:rsidRDefault="00D43541" w:rsidP="00D43541">
      <w:pPr>
        <w:ind w:left="360"/>
      </w:pPr>
      <w:r>
        <w:t xml:space="preserve">The popularity of stock market trading is growing rapidly, which encourages researchers and stock buyers to </w:t>
      </w:r>
      <w:r w:rsidR="003E3FF8">
        <w:t>find alternative and better methods for the prediction using new techniques. The forecasting model requires accurate prediction for the models. The work presented has one of precise calculations using Long Short Term Memory unit which helps investors or analysts to better judge buying the stock.</w:t>
      </w:r>
    </w:p>
    <w:p w14:paraId="5A576ED1" w14:textId="77777777" w:rsidR="00EB5955" w:rsidRDefault="00EB5955" w:rsidP="004855DF"/>
    <w:p w14:paraId="3055B83F" w14:textId="77777777" w:rsidR="00D664FF" w:rsidRDefault="00D664FF" w:rsidP="004855DF"/>
    <w:p w14:paraId="748241B8" w14:textId="220DBAE3" w:rsidR="00EA4D6E" w:rsidRPr="00401D4C" w:rsidRDefault="00EA4D6E" w:rsidP="004855DF">
      <w:pPr>
        <w:rPr>
          <w:b/>
        </w:rPr>
      </w:pPr>
      <w:r w:rsidRPr="00401D4C">
        <w:rPr>
          <w:b/>
        </w:rPr>
        <w:t>References</w:t>
      </w:r>
    </w:p>
    <w:p w14:paraId="6A55985C" w14:textId="0E13A0D5" w:rsidR="00EA4D6E" w:rsidRDefault="00EA4D6E" w:rsidP="004855DF">
      <w:r>
        <w:t xml:space="preserve">[1] </w:t>
      </w:r>
      <w:proofErr w:type="spellStart"/>
      <w:r>
        <w:t>RakhiMahant</w:t>
      </w:r>
      <w:proofErr w:type="spellEnd"/>
      <w:r>
        <w:t xml:space="preserve">, </w:t>
      </w:r>
      <w:proofErr w:type="spellStart"/>
      <w:r>
        <w:t>TrilokNathPandey</w:t>
      </w:r>
      <w:proofErr w:type="spellEnd"/>
      <w:r>
        <w:t xml:space="preserve">, Alok Kumar </w:t>
      </w:r>
      <w:proofErr w:type="spellStart"/>
      <w:r>
        <w:t>Jagadev</w:t>
      </w:r>
      <w:proofErr w:type="spellEnd"/>
      <w:r>
        <w:t xml:space="preserve">, and </w:t>
      </w:r>
      <w:proofErr w:type="spellStart"/>
      <w:r>
        <w:t>SatchidanandaDehuri</w:t>
      </w:r>
      <w:proofErr w:type="spellEnd"/>
      <w:r>
        <w:t xml:space="preserve"> ―Optimized Radial Basis Functional Neural Network for Stock Index Prediction,‖ International Conference on Electrical, Electronics, and Optimization Techniques (ICEEOT) – 2016.</w:t>
      </w:r>
    </w:p>
    <w:p w14:paraId="4900DCB1" w14:textId="0BCE8D69" w:rsidR="00EA4D6E" w:rsidRDefault="00EA4D6E" w:rsidP="004855DF">
      <w:r>
        <w:t xml:space="preserve">[2] Kai Chen, Yi Zhou and </w:t>
      </w:r>
      <w:proofErr w:type="spellStart"/>
      <w:r>
        <w:t>FangyanDai</w:t>
      </w:r>
      <w:proofErr w:type="spellEnd"/>
      <w:r>
        <w:t xml:space="preserve"> ―A LSTM-based method for stock returns prediction: A case study of China stock </w:t>
      </w:r>
      <w:proofErr w:type="gramStart"/>
      <w:r>
        <w:t>market,‖</w:t>
      </w:r>
      <w:proofErr w:type="gramEnd"/>
      <w:r>
        <w:t xml:space="preserve"> IEEE International Conference on Big Data,2015.</w:t>
      </w:r>
    </w:p>
    <w:p w14:paraId="77B566B4" w14:textId="26A7BB70" w:rsidR="00EA4D6E" w:rsidRDefault="00EA4D6E" w:rsidP="004855DF">
      <w:r>
        <w:t xml:space="preserve">[3] </w:t>
      </w:r>
      <w:proofErr w:type="spellStart"/>
      <w:r>
        <w:t>DhirajMundada</w:t>
      </w:r>
      <w:proofErr w:type="spellEnd"/>
      <w:r>
        <w:t xml:space="preserve">, </w:t>
      </w:r>
      <w:proofErr w:type="spellStart"/>
      <w:r>
        <w:t>GauravChhaparwal</w:t>
      </w:r>
      <w:proofErr w:type="spellEnd"/>
      <w:r>
        <w:t xml:space="preserve">, </w:t>
      </w:r>
      <w:proofErr w:type="spellStart"/>
      <w:r>
        <w:t>SachinChaudhari</w:t>
      </w:r>
      <w:proofErr w:type="spellEnd"/>
      <w:r>
        <w:t xml:space="preserve">, and </w:t>
      </w:r>
      <w:proofErr w:type="spellStart"/>
      <w:r>
        <w:t>TruptiBhamare</w:t>
      </w:r>
      <w:proofErr w:type="spellEnd"/>
      <w:r>
        <w:t xml:space="preserve">― Stock Value Prediction </w:t>
      </w:r>
      <w:proofErr w:type="gramStart"/>
      <w:r>
        <w:t>System,‖</w:t>
      </w:r>
      <w:proofErr w:type="gramEnd"/>
      <w:r>
        <w:t xml:space="preserve"> International Journal on Recent and Innovation Trends in Computing and Communication, April 2015</w:t>
      </w:r>
    </w:p>
    <w:p w14:paraId="69493BC2" w14:textId="1C918387" w:rsidR="00EA4D6E" w:rsidRDefault="00EA4D6E" w:rsidP="004855DF">
      <w:r>
        <w:t xml:space="preserve">[4] </w:t>
      </w:r>
      <w:proofErr w:type="spellStart"/>
      <w:r>
        <w:t>Hochreiter</w:t>
      </w:r>
      <w:proofErr w:type="spellEnd"/>
      <w:r>
        <w:t xml:space="preserve">, Sepp, and Jürgen </w:t>
      </w:r>
      <w:proofErr w:type="spellStart"/>
      <w:r>
        <w:t>Schmidhuber</w:t>
      </w:r>
      <w:proofErr w:type="spellEnd"/>
      <w:r>
        <w:t xml:space="preserve">― Long short-term </w:t>
      </w:r>
      <w:proofErr w:type="gramStart"/>
      <w:r>
        <w:t>memory,‖</w:t>
      </w:r>
      <w:proofErr w:type="gramEnd"/>
      <w:r>
        <w:t xml:space="preserve"> Neural computation 9.8 (1997): 1735-1780</w:t>
      </w:r>
    </w:p>
    <w:sectPr w:rsidR="00EA4D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5A77D5"/>
    <w:multiLevelType w:val="hybridMultilevel"/>
    <w:tmpl w:val="DB4EBF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955831"/>
    <w:multiLevelType w:val="hybridMultilevel"/>
    <w:tmpl w:val="07083A96"/>
    <w:lvl w:ilvl="0" w:tplc="E9DAD79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3B1765C"/>
    <w:multiLevelType w:val="hybridMultilevel"/>
    <w:tmpl w:val="CD7ED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F54C23"/>
    <w:multiLevelType w:val="hybridMultilevel"/>
    <w:tmpl w:val="0D84F9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DD37B9"/>
    <w:multiLevelType w:val="hybridMultilevel"/>
    <w:tmpl w:val="4DD08C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8F5012"/>
    <w:multiLevelType w:val="hybridMultilevel"/>
    <w:tmpl w:val="80164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3"/>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srC0sDCyMLawMLBU0lEKTi0uzszPAykwrAUAVflZKiwAAAA="/>
  </w:docVars>
  <w:rsids>
    <w:rsidRoot w:val="004855DF"/>
    <w:rsid w:val="000158A0"/>
    <w:rsid w:val="0006166B"/>
    <w:rsid w:val="000910BD"/>
    <w:rsid w:val="0011371D"/>
    <w:rsid w:val="0017657D"/>
    <w:rsid w:val="001B4442"/>
    <w:rsid w:val="001E334D"/>
    <w:rsid w:val="00232175"/>
    <w:rsid w:val="0029350C"/>
    <w:rsid w:val="00343A05"/>
    <w:rsid w:val="0035553C"/>
    <w:rsid w:val="00356EA6"/>
    <w:rsid w:val="003D60FE"/>
    <w:rsid w:val="003E3FF8"/>
    <w:rsid w:val="003F0645"/>
    <w:rsid w:val="00401D4C"/>
    <w:rsid w:val="004855DF"/>
    <w:rsid w:val="004B4044"/>
    <w:rsid w:val="005D2ED1"/>
    <w:rsid w:val="005E1161"/>
    <w:rsid w:val="006161EB"/>
    <w:rsid w:val="00634487"/>
    <w:rsid w:val="00732F94"/>
    <w:rsid w:val="00741CB6"/>
    <w:rsid w:val="00742A74"/>
    <w:rsid w:val="007645C1"/>
    <w:rsid w:val="007935BA"/>
    <w:rsid w:val="007A04D8"/>
    <w:rsid w:val="00843C6B"/>
    <w:rsid w:val="00A779F8"/>
    <w:rsid w:val="00A954C2"/>
    <w:rsid w:val="00B10349"/>
    <w:rsid w:val="00B130D4"/>
    <w:rsid w:val="00B66749"/>
    <w:rsid w:val="00BB1040"/>
    <w:rsid w:val="00CA6D7B"/>
    <w:rsid w:val="00CD5243"/>
    <w:rsid w:val="00CE22CE"/>
    <w:rsid w:val="00D43541"/>
    <w:rsid w:val="00D664FF"/>
    <w:rsid w:val="00D713FB"/>
    <w:rsid w:val="00DB2A6D"/>
    <w:rsid w:val="00E30A52"/>
    <w:rsid w:val="00E73ADF"/>
    <w:rsid w:val="00E952EB"/>
    <w:rsid w:val="00EA4D6E"/>
    <w:rsid w:val="00EB5955"/>
    <w:rsid w:val="00F545E3"/>
    <w:rsid w:val="00F60D2F"/>
    <w:rsid w:val="00FC6260"/>
    <w:rsid w:val="00FF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1CA14"/>
  <w15:docId w15:val="{BB0AAC45-1E83-4A91-B6A1-9A7CAEEF0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55DF"/>
    <w:pPr>
      <w:ind w:left="720"/>
      <w:contextualSpacing/>
    </w:pPr>
  </w:style>
  <w:style w:type="paragraph" w:styleId="NoSpacing">
    <w:name w:val="No Spacing"/>
    <w:uiPriority w:val="1"/>
    <w:qFormat/>
    <w:rsid w:val="00634487"/>
    <w:pPr>
      <w:spacing w:after="0" w:line="240" w:lineRule="auto"/>
    </w:pPr>
  </w:style>
  <w:style w:type="paragraph" w:styleId="BalloonText">
    <w:name w:val="Balloon Text"/>
    <w:basedOn w:val="Normal"/>
    <w:link w:val="BalloonTextChar"/>
    <w:uiPriority w:val="99"/>
    <w:semiHidden/>
    <w:unhideWhenUsed/>
    <w:rsid w:val="00FF6A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6A78"/>
    <w:rPr>
      <w:rFonts w:ascii="Tahoma" w:hAnsi="Tahoma" w:cs="Tahoma"/>
      <w:sz w:val="16"/>
      <w:szCs w:val="16"/>
    </w:rPr>
  </w:style>
  <w:style w:type="character" w:styleId="Hyperlink">
    <w:name w:val="Hyperlink"/>
    <w:basedOn w:val="DefaultParagraphFont"/>
    <w:uiPriority w:val="99"/>
    <w:unhideWhenUsed/>
    <w:rsid w:val="007645C1"/>
    <w:rPr>
      <w:color w:val="0563C1" w:themeColor="hyperlink"/>
      <w:u w:val="single"/>
    </w:rPr>
  </w:style>
  <w:style w:type="character" w:styleId="UnresolvedMention">
    <w:name w:val="Unresolved Mention"/>
    <w:basedOn w:val="DefaultParagraphFont"/>
    <w:uiPriority w:val="99"/>
    <w:semiHidden/>
    <w:unhideWhenUsed/>
    <w:rsid w:val="007935B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4</TotalTime>
  <Pages>12</Pages>
  <Words>1477</Words>
  <Characters>842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neti, Bharath</dc:creator>
  <cp:keywords/>
  <dc:description/>
  <cp:lastModifiedBy>Koneti, Bharath</cp:lastModifiedBy>
  <cp:revision>36</cp:revision>
  <dcterms:created xsi:type="dcterms:W3CDTF">2018-05-02T21:50:00Z</dcterms:created>
  <dcterms:modified xsi:type="dcterms:W3CDTF">2018-05-10T23:31:00Z</dcterms:modified>
</cp:coreProperties>
</file>